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F44AE7" w14:textId="52309ED7" w:rsidR="000554AB" w:rsidRPr="000554AB" w:rsidRDefault="000554AB" w:rsidP="000554AB">
      <w:pPr>
        <w:pStyle w:val="PaperAuthor"/>
        <w:spacing w:before="100" w:after="100"/>
        <w:jc w:val="center"/>
        <w:rPr>
          <w:b/>
          <w:bCs/>
          <w:kern w:val="32"/>
          <w:sz w:val="32"/>
          <w:szCs w:val="32"/>
          <w:lang w:eastAsia="de-CH"/>
        </w:rPr>
      </w:pPr>
      <w:r w:rsidRPr="000554AB">
        <w:rPr>
          <w:b/>
          <w:bCs/>
          <w:kern w:val="32"/>
          <w:sz w:val="32"/>
          <w:szCs w:val="32"/>
          <w:lang w:eastAsia="de-CH"/>
        </w:rPr>
        <w:t>Extended Abstract Submission Guidelines</w:t>
      </w:r>
    </w:p>
    <w:p w14:paraId="2AEA4288" w14:textId="77777777" w:rsidR="000554AB" w:rsidRPr="007010D0" w:rsidRDefault="000554AB" w:rsidP="000554AB">
      <w:pPr>
        <w:pStyle w:val="PaperAuthor"/>
        <w:numPr>
          <w:ilvl w:val="0"/>
          <w:numId w:val="18"/>
        </w:numPr>
        <w:tabs>
          <w:tab w:val="clear" w:pos="4706"/>
        </w:tabs>
        <w:spacing w:before="100" w:after="100"/>
        <w:jc w:val="both"/>
        <w:rPr>
          <w:kern w:val="32"/>
          <w:szCs w:val="22"/>
          <w:lang w:eastAsia="de-CH"/>
        </w:rPr>
      </w:pPr>
      <w:r w:rsidRPr="007010D0">
        <w:rPr>
          <w:kern w:val="32"/>
          <w:szCs w:val="22"/>
          <w:lang w:eastAsia="de-CH"/>
        </w:rPr>
        <w:t>The extended abstract shall not exceed four (4) pages, including figures, tables, references, acknowledgements, and appendices.</w:t>
      </w:r>
    </w:p>
    <w:p w14:paraId="73545694" w14:textId="77777777" w:rsidR="001B4BE4" w:rsidRPr="007010D0" w:rsidRDefault="000554AB" w:rsidP="000554AB">
      <w:pPr>
        <w:pStyle w:val="PaperAuthor"/>
        <w:numPr>
          <w:ilvl w:val="0"/>
          <w:numId w:val="18"/>
        </w:numPr>
        <w:tabs>
          <w:tab w:val="clear" w:pos="4706"/>
        </w:tabs>
        <w:spacing w:before="100" w:after="100"/>
        <w:jc w:val="both"/>
        <w:rPr>
          <w:kern w:val="32"/>
          <w:szCs w:val="22"/>
          <w:lang w:eastAsia="de-CH"/>
        </w:rPr>
      </w:pPr>
      <w:r w:rsidRPr="007010D0">
        <w:rPr>
          <w:kern w:val="32"/>
          <w:szCs w:val="22"/>
          <w:lang w:eastAsia="de-CH"/>
        </w:rPr>
        <w:t xml:space="preserve">Authors are requested to prepare their extended abstracts using this template. </w:t>
      </w:r>
    </w:p>
    <w:p w14:paraId="650E7ECE" w14:textId="77777777" w:rsidR="001B4BE4" w:rsidRPr="007010D0" w:rsidRDefault="001B4BE4" w:rsidP="001B4BE4">
      <w:pPr>
        <w:pStyle w:val="PaperAuthor"/>
        <w:numPr>
          <w:ilvl w:val="0"/>
          <w:numId w:val="18"/>
        </w:numPr>
        <w:tabs>
          <w:tab w:val="clear" w:pos="4706"/>
        </w:tabs>
        <w:spacing w:before="100" w:after="100"/>
        <w:jc w:val="both"/>
        <w:rPr>
          <w:kern w:val="32"/>
          <w:szCs w:val="22"/>
          <w:lang w:eastAsia="de-CH"/>
        </w:rPr>
      </w:pPr>
      <w:r w:rsidRPr="007010D0">
        <w:rPr>
          <w:kern w:val="32"/>
          <w:szCs w:val="22"/>
          <w:lang w:eastAsia="de-CH"/>
        </w:rPr>
        <w:t>The extended abstract should be written in English and formatted according to the prescribed template.</w:t>
      </w:r>
    </w:p>
    <w:p w14:paraId="7807213C" w14:textId="0183F240" w:rsidR="000554AB" w:rsidRPr="007010D0" w:rsidRDefault="000554AB" w:rsidP="000554AB">
      <w:pPr>
        <w:pStyle w:val="PaperAuthor"/>
        <w:numPr>
          <w:ilvl w:val="0"/>
          <w:numId w:val="18"/>
        </w:numPr>
        <w:tabs>
          <w:tab w:val="clear" w:pos="4706"/>
        </w:tabs>
        <w:spacing w:before="100" w:after="100"/>
        <w:jc w:val="both"/>
        <w:rPr>
          <w:b/>
          <w:bCs/>
          <w:kern w:val="32"/>
          <w:szCs w:val="22"/>
          <w:lang w:eastAsia="de-CH"/>
        </w:rPr>
      </w:pPr>
      <w:r w:rsidRPr="007010D0">
        <w:rPr>
          <w:b/>
          <w:bCs/>
          <w:kern w:val="32"/>
          <w:szCs w:val="22"/>
          <w:lang w:eastAsia="de-CH"/>
        </w:rPr>
        <w:t xml:space="preserve">Submissions exceeding four pages </w:t>
      </w:r>
      <w:r w:rsidR="009C4E85" w:rsidRPr="007010D0">
        <w:rPr>
          <w:b/>
          <w:bCs/>
          <w:kern w:val="32"/>
          <w:szCs w:val="22"/>
          <w:lang w:eastAsia="de-CH"/>
        </w:rPr>
        <w:t>and submitted after the deadline</w:t>
      </w:r>
      <w:r w:rsidR="001757C1" w:rsidRPr="007010D0">
        <w:rPr>
          <w:b/>
          <w:bCs/>
          <w:kern w:val="32"/>
          <w:szCs w:val="22"/>
          <w:lang w:eastAsia="de-CH"/>
        </w:rPr>
        <w:t xml:space="preserve"> 30</w:t>
      </w:r>
      <w:r w:rsidR="001757C1" w:rsidRPr="007010D0">
        <w:rPr>
          <w:b/>
          <w:bCs/>
          <w:kern w:val="32"/>
          <w:szCs w:val="22"/>
          <w:vertAlign w:val="superscript"/>
          <w:lang w:eastAsia="de-CH"/>
        </w:rPr>
        <w:t>th</w:t>
      </w:r>
      <w:r w:rsidR="001757C1" w:rsidRPr="007010D0">
        <w:rPr>
          <w:b/>
          <w:bCs/>
          <w:kern w:val="32"/>
          <w:szCs w:val="22"/>
          <w:lang w:eastAsia="de-CH"/>
        </w:rPr>
        <w:t xml:space="preserve"> November 2026</w:t>
      </w:r>
      <w:r w:rsidR="009C4E85" w:rsidRPr="007010D0">
        <w:rPr>
          <w:b/>
          <w:bCs/>
          <w:kern w:val="32"/>
          <w:szCs w:val="22"/>
          <w:lang w:eastAsia="de-CH"/>
        </w:rPr>
        <w:t xml:space="preserve"> </w:t>
      </w:r>
      <w:r w:rsidRPr="007010D0">
        <w:rPr>
          <w:b/>
          <w:bCs/>
          <w:kern w:val="32"/>
          <w:szCs w:val="22"/>
          <w:lang w:eastAsia="de-CH"/>
        </w:rPr>
        <w:t>will not be considered for review.</w:t>
      </w:r>
    </w:p>
    <w:p w14:paraId="53C9B3F4" w14:textId="33BA8944" w:rsidR="00823A25" w:rsidRPr="00823A25" w:rsidRDefault="00823A25" w:rsidP="00823A25">
      <w:pPr>
        <w:pStyle w:val="PaperText"/>
        <w:jc w:val="center"/>
        <w:rPr>
          <w:lang w:eastAsia="de-CH"/>
        </w:rPr>
      </w:pPr>
      <w:r>
        <w:rPr>
          <w:lang w:eastAsia="de-CH"/>
        </w:rPr>
        <w:t>---</w:t>
      </w:r>
    </w:p>
    <w:p w14:paraId="66C559A0" w14:textId="77777777" w:rsidR="00823A25" w:rsidRDefault="00823A25" w:rsidP="003942F8">
      <w:pPr>
        <w:pStyle w:val="PaperAuthor"/>
        <w:spacing w:before="100" w:after="100"/>
        <w:jc w:val="center"/>
        <w:rPr>
          <w:b/>
          <w:bCs/>
          <w:kern w:val="32"/>
          <w:sz w:val="32"/>
          <w:szCs w:val="32"/>
          <w:lang w:eastAsia="de-CH"/>
        </w:rPr>
      </w:pPr>
    </w:p>
    <w:p w14:paraId="3F043E6C" w14:textId="77777777" w:rsidR="00823A25" w:rsidRDefault="00823A25" w:rsidP="003942F8">
      <w:pPr>
        <w:pStyle w:val="PaperAuthor"/>
        <w:spacing w:before="100" w:after="100"/>
        <w:jc w:val="center"/>
        <w:rPr>
          <w:b/>
          <w:bCs/>
          <w:kern w:val="32"/>
          <w:sz w:val="32"/>
          <w:szCs w:val="32"/>
          <w:lang w:eastAsia="de-CH"/>
        </w:rPr>
      </w:pPr>
    </w:p>
    <w:p w14:paraId="2B908444" w14:textId="3C0C4D74" w:rsidR="00264D1C" w:rsidRPr="002D1345" w:rsidRDefault="00050003" w:rsidP="003942F8">
      <w:pPr>
        <w:pStyle w:val="PaperAuthor"/>
        <w:spacing w:before="100" w:after="100"/>
        <w:jc w:val="center"/>
        <w:rPr>
          <w:b/>
          <w:bCs/>
          <w:kern w:val="32"/>
          <w:sz w:val="32"/>
          <w:szCs w:val="32"/>
          <w:lang w:eastAsia="de-CH"/>
        </w:rPr>
      </w:pPr>
      <w:r>
        <w:rPr>
          <w:b/>
          <w:bCs/>
          <w:kern w:val="32"/>
          <w:sz w:val="32"/>
          <w:szCs w:val="32"/>
          <w:lang w:eastAsia="de-CH"/>
        </w:rPr>
        <w:t>[</w:t>
      </w:r>
      <w:r w:rsidR="002D1345" w:rsidRPr="002D1345">
        <w:rPr>
          <w:b/>
          <w:bCs/>
          <w:kern w:val="32"/>
          <w:sz w:val="32"/>
          <w:szCs w:val="32"/>
          <w:lang w:eastAsia="de-CH"/>
        </w:rPr>
        <w:t>Title of Extended Abstract</w:t>
      </w:r>
      <w:r>
        <w:rPr>
          <w:b/>
          <w:bCs/>
          <w:kern w:val="32"/>
          <w:sz w:val="32"/>
          <w:szCs w:val="32"/>
          <w:lang w:eastAsia="de-CH"/>
        </w:rPr>
        <w:t>]</w:t>
      </w:r>
    </w:p>
    <w:p w14:paraId="622EEE81" w14:textId="030553AB" w:rsidR="00264D1C" w:rsidRPr="002D1345" w:rsidRDefault="002D1345" w:rsidP="003942F8">
      <w:pPr>
        <w:pStyle w:val="PaperAffiliation"/>
        <w:spacing w:before="100" w:after="100" w:line="240" w:lineRule="auto"/>
        <w:jc w:val="center"/>
        <w:rPr>
          <w:b/>
          <w:sz w:val="22"/>
          <w:lang w:val="en-US"/>
        </w:rPr>
      </w:pPr>
      <w:r w:rsidRPr="002D1345">
        <w:rPr>
          <w:b/>
          <w:sz w:val="22"/>
          <w:lang w:val="en-US"/>
        </w:rPr>
        <w:t>Author 1</w:t>
      </w:r>
      <w:r w:rsidR="00264D1C" w:rsidRPr="002D1345">
        <w:rPr>
          <w:b/>
          <w:sz w:val="22"/>
          <w:lang w:val="en-US"/>
        </w:rPr>
        <w:t xml:space="preserve">, </w:t>
      </w:r>
      <w:r w:rsidRPr="002D1345">
        <w:rPr>
          <w:b/>
          <w:sz w:val="22"/>
          <w:lang w:val="en-US"/>
        </w:rPr>
        <w:t>Author 2,</w:t>
      </w:r>
      <w:r w:rsidR="00264D1C" w:rsidRPr="002D1345">
        <w:rPr>
          <w:b/>
          <w:sz w:val="22"/>
          <w:vertAlign w:val="superscript"/>
          <w:lang w:val="en-US"/>
        </w:rPr>
        <w:t xml:space="preserve"> </w:t>
      </w:r>
      <w:r w:rsidR="00264D1C" w:rsidRPr="002D1345">
        <w:rPr>
          <w:b/>
          <w:sz w:val="22"/>
          <w:lang w:val="en-US"/>
        </w:rPr>
        <w:t xml:space="preserve">and </w:t>
      </w:r>
      <w:r w:rsidRPr="002D1345">
        <w:rPr>
          <w:b/>
          <w:sz w:val="22"/>
          <w:lang w:val="en-US"/>
        </w:rPr>
        <w:t>Author 3</w:t>
      </w:r>
    </w:p>
    <w:p w14:paraId="3D80C7D8" w14:textId="32219CEA" w:rsidR="00264D1C" w:rsidRDefault="00050003" w:rsidP="003942F8">
      <w:pPr>
        <w:pStyle w:val="PaperAffiliation"/>
        <w:spacing w:after="0" w:line="240" w:lineRule="auto"/>
        <w:jc w:val="center"/>
        <w:rPr>
          <w:i/>
          <w:szCs w:val="26"/>
          <w:lang w:val="en-US"/>
        </w:rPr>
      </w:pPr>
      <w:r>
        <w:rPr>
          <w:i/>
          <w:szCs w:val="26"/>
          <w:lang w:val="en-US"/>
        </w:rPr>
        <w:t>Author</w:t>
      </w:r>
      <w:r w:rsidR="00AC7F83">
        <w:rPr>
          <w:i/>
          <w:szCs w:val="26"/>
          <w:lang w:val="en-US"/>
        </w:rPr>
        <w:t xml:space="preserve"> 1</w:t>
      </w:r>
      <w:r>
        <w:rPr>
          <w:i/>
          <w:szCs w:val="26"/>
          <w:lang w:val="en-US"/>
        </w:rPr>
        <w:t xml:space="preserve"> </w:t>
      </w:r>
      <w:r w:rsidR="002D1345" w:rsidRPr="002D1345">
        <w:rPr>
          <w:i/>
          <w:szCs w:val="26"/>
          <w:lang w:val="en-US"/>
        </w:rPr>
        <w:t>Affiliation, Address, and Email</w:t>
      </w:r>
    </w:p>
    <w:p w14:paraId="124E957A" w14:textId="180D8260" w:rsidR="00AC7F83" w:rsidRDefault="00AC7F83" w:rsidP="003942F8">
      <w:pPr>
        <w:pStyle w:val="PaperAffiliation"/>
        <w:spacing w:after="0" w:line="240" w:lineRule="auto"/>
        <w:jc w:val="center"/>
        <w:rPr>
          <w:i/>
          <w:szCs w:val="26"/>
          <w:lang w:val="en-US"/>
        </w:rPr>
      </w:pPr>
      <w:r>
        <w:rPr>
          <w:i/>
          <w:szCs w:val="26"/>
          <w:lang w:val="en-US"/>
        </w:rPr>
        <w:t xml:space="preserve">Author 2 </w:t>
      </w:r>
      <w:r w:rsidRPr="002D1345">
        <w:rPr>
          <w:i/>
          <w:szCs w:val="26"/>
          <w:lang w:val="en-US"/>
        </w:rPr>
        <w:t>Affiliation, Address, and Email</w:t>
      </w:r>
    </w:p>
    <w:p w14:paraId="7ACD3E32" w14:textId="594F4ACE" w:rsidR="00AC7F83" w:rsidRPr="002D1345" w:rsidRDefault="00AC7F83" w:rsidP="003942F8">
      <w:pPr>
        <w:pStyle w:val="PaperAffiliation"/>
        <w:spacing w:after="0" w:line="240" w:lineRule="auto"/>
        <w:jc w:val="center"/>
        <w:rPr>
          <w:i/>
          <w:szCs w:val="26"/>
          <w:lang w:val="en-US"/>
        </w:rPr>
      </w:pPr>
      <w:r>
        <w:rPr>
          <w:i/>
          <w:szCs w:val="26"/>
          <w:lang w:val="en-US"/>
        </w:rPr>
        <w:t xml:space="preserve">Author 3 </w:t>
      </w:r>
      <w:r w:rsidRPr="002D1345">
        <w:rPr>
          <w:i/>
          <w:szCs w:val="26"/>
          <w:lang w:val="en-US"/>
        </w:rPr>
        <w:t>Affiliation, Address, and Email</w:t>
      </w:r>
    </w:p>
    <w:p w14:paraId="0DC9C1B7" w14:textId="74EE33B9" w:rsidR="009354D2" w:rsidRPr="002D1345" w:rsidRDefault="009354D2" w:rsidP="003942F8">
      <w:pPr>
        <w:pStyle w:val="AbstractText"/>
        <w:spacing w:before="200"/>
        <w:rPr>
          <w:b/>
          <w:sz w:val="22"/>
          <w:szCs w:val="26"/>
          <w:lang w:val="en-US"/>
        </w:rPr>
      </w:pPr>
      <w:r w:rsidRPr="002D1345">
        <w:rPr>
          <w:b/>
          <w:sz w:val="22"/>
          <w:szCs w:val="26"/>
          <w:lang w:val="en-US"/>
        </w:rPr>
        <w:t>ABSTRACT</w:t>
      </w:r>
      <w:r w:rsidR="00050003">
        <w:rPr>
          <w:b/>
          <w:sz w:val="22"/>
          <w:szCs w:val="26"/>
          <w:lang w:val="en-US"/>
        </w:rPr>
        <w:t xml:space="preserve"> </w:t>
      </w:r>
    </w:p>
    <w:p w14:paraId="101932C5" w14:textId="02C4976A" w:rsidR="00264D1C" w:rsidRPr="002D1345" w:rsidRDefault="002D1345" w:rsidP="002D1345">
      <w:pPr>
        <w:pStyle w:val="AbstractTex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[</w:t>
      </w:r>
      <w:r w:rsidR="00050003">
        <w:rPr>
          <w:color w:val="000000"/>
          <w:sz w:val="22"/>
          <w:szCs w:val="22"/>
        </w:rPr>
        <w:t xml:space="preserve">max. </w:t>
      </w:r>
      <w:r>
        <w:rPr>
          <w:color w:val="000000"/>
          <w:sz w:val="22"/>
          <w:szCs w:val="22"/>
        </w:rPr>
        <w:t>250 words]</w:t>
      </w:r>
    </w:p>
    <w:p w14:paraId="5300A5F2" w14:textId="68925F7B" w:rsidR="002D1345" w:rsidRPr="00050003" w:rsidRDefault="00050003" w:rsidP="003942F8">
      <w:pPr>
        <w:pStyle w:val="AbstractText"/>
        <w:spacing w:before="200"/>
        <w:jc w:val="left"/>
        <w:rPr>
          <w:b/>
          <w:sz w:val="22"/>
          <w:szCs w:val="22"/>
          <w:lang w:val="en-US"/>
        </w:rPr>
      </w:pPr>
      <w:r w:rsidRPr="00050003">
        <w:rPr>
          <w:noProof/>
          <w:sz w:val="22"/>
          <w:szCs w:val="22"/>
        </w:rPr>
        <w:t>[The text shall be typed in Times New Roman, 11 pt font size, with single (1.0) line spacing]</w:t>
      </w:r>
    </w:p>
    <w:p w14:paraId="06909491" w14:textId="77777777" w:rsidR="002D1345" w:rsidRDefault="002D1345" w:rsidP="002D1345">
      <w:pPr>
        <w:pStyle w:val="AbstractText"/>
        <w:jc w:val="left"/>
        <w:rPr>
          <w:b/>
          <w:sz w:val="22"/>
          <w:szCs w:val="26"/>
          <w:lang w:val="en-US"/>
        </w:rPr>
      </w:pPr>
    </w:p>
    <w:p w14:paraId="61946C27" w14:textId="77777777" w:rsidR="002D1345" w:rsidRDefault="002D1345" w:rsidP="002D1345">
      <w:pPr>
        <w:pStyle w:val="AbstractText"/>
        <w:jc w:val="left"/>
        <w:rPr>
          <w:b/>
          <w:sz w:val="22"/>
          <w:szCs w:val="26"/>
          <w:lang w:val="en-US"/>
        </w:rPr>
      </w:pPr>
    </w:p>
    <w:p w14:paraId="7D9C87FB" w14:textId="77777777" w:rsidR="002D1345" w:rsidRDefault="002D1345" w:rsidP="002D1345">
      <w:pPr>
        <w:pStyle w:val="AbstractText"/>
        <w:jc w:val="left"/>
        <w:rPr>
          <w:b/>
          <w:sz w:val="22"/>
          <w:szCs w:val="26"/>
          <w:lang w:val="en-US"/>
        </w:rPr>
      </w:pPr>
    </w:p>
    <w:p w14:paraId="6680852D" w14:textId="77777777" w:rsidR="002D1345" w:rsidRDefault="002D1345" w:rsidP="002D1345">
      <w:pPr>
        <w:pStyle w:val="AbstractText"/>
        <w:jc w:val="left"/>
        <w:rPr>
          <w:b/>
          <w:sz w:val="22"/>
          <w:szCs w:val="26"/>
          <w:lang w:val="en-US"/>
        </w:rPr>
      </w:pPr>
    </w:p>
    <w:p w14:paraId="77A125A2" w14:textId="77777777" w:rsidR="002D1345" w:rsidRDefault="002D1345" w:rsidP="002D1345">
      <w:pPr>
        <w:pStyle w:val="AbstractText"/>
        <w:jc w:val="left"/>
        <w:rPr>
          <w:b/>
          <w:sz w:val="22"/>
          <w:szCs w:val="26"/>
          <w:lang w:val="en-US"/>
        </w:rPr>
      </w:pPr>
    </w:p>
    <w:p w14:paraId="7FAD51D5" w14:textId="77777777" w:rsidR="002D1345" w:rsidRDefault="002D1345" w:rsidP="002D1345">
      <w:pPr>
        <w:pStyle w:val="AbstractText"/>
        <w:jc w:val="left"/>
        <w:rPr>
          <w:b/>
          <w:sz w:val="22"/>
          <w:szCs w:val="26"/>
          <w:lang w:val="en-US"/>
        </w:rPr>
      </w:pPr>
    </w:p>
    <w:p w14:paraId="461BB630" w14:textId="77777777" w:rsidR="002D1345" w:rsidRDefault="002D1345" w:rsidP="002D1345">
      <w:pPr>
        <w:pStyle w:val="AbstractText"/>
        <w:jc w:val="left"/>
        <w:rPr>
          <w:b/>
          <w:sz w:val="22"/>
          <w:szCs w:val="26"/>
          <w:lang w:val="en-US"/>
        </w:rPr>
      </w:pPr>
    </w:p>
    <w:p w14:paraId="317E17E8" w14:textId="77777777" w:rsidR="002D1345" w:rsidRDefault="002D1345" w:rsidP="002D1345">
      <w:pPr>
        <w:pStyle w:val="AbstractText"/>
        <w:jc w:val="left"/>
        <w:rPr>
          <w:b/>
          <w:sz w:val="22"/>
          <w:szCs w:val="26"/>
          <w:lang w:val="en-US"/>
        </w:rPr>
      </w:pPr>
    </w:p>
    <w:p w14:paraId="25BC2F3E" w14:textId="77777777" w:rsidR="002D1345" w:rsidRDefault="002D1345" w:rsidP="002D1345">
      <w:pPr>
        <w:pStyle w:val="AbstractText"/>
        <w:jc w:val="left"/>
        <w:rPr>
          <w:b/>
          <w:sz w:val="22"/>
          <w:szCs w:val="26"/>
          <w:lang w:val="en-US"/>
        </w:rPr>
      </w:pPr>
    </w:p>
    <w:p w14:paraId="5800C9D9" w14:textId="77777777" w:rsidR="002D1345" w:rsidRDefault="002D1345" w:rsidP="002D1345">
      <w:pPr>
        <w:pStyle w:val="AbstractText"/>
        <w:jc w:val="left"/>
        <w:rPr>
          <w:b/>
          <w:sz w:val="22"/>
          <w:szCs w:val="26"/>
          <w:lang w:val="en-US"/>
        </w:rPr>
      </w:pPr>
    </w:p>
    <w:p w14:paraId="31BD6644" w14:textId="6CCD793F" w:rsidR="00B229E3" w:rsidRDefault="009354D2" w:rsidP="003942F8">
      <w:pPr>
        <w:pStyle w:val="AbstractText"/>
        <w:spacing w:before="200"/>
        <w:jc w:val="left"/>
        <w:rPr>
          <w:i/>
          <w:sz w:val="22"/>
          <w:szCs w:val="26"/>
          <w:lang w:val="en-US"/>
        </w:rPr>
      </w:pPr>
      <w:r w:rsidRPr="002D1345">
        <w:rPr>
          <w:b/>
          <w:sz w:val="22"/>
          <w:szCs w:val="26"/>
          <w:lang w:val="en-US"/>
        </w:rPr>
        <w:t>KEYWORDS:</w:t>
      </w:r>
      <w:r w:rsidRPr="002D1345">
        <w:rPr>
          <w:b/>
          <w:i/>
          <w:sz w:val="22"/>
          <w:szCs w:val="26"/>
          <w:lang w:val="en-US"/>
        </w:rPr>
        <w:t xml:space="preserve"> </w:t>
      </w:r>
      <w:r w:rsidR="00050003">
        <w:rPr>
          <w:i/>
          <w:sz w:val="22"/>
          <w:szCs w:val="26"/>
          <w:lang w:val="en-US"/>
        </w:rPr>
        <w:t>Keyword 1; Keyword 2; Keyword 3</w:t>
      </w:r>
    </w:p>
    <w:p w14:paraId="202C932D" w14:textId="77777777" w:rsidR="00823A25" w:rsidRDefault="00823A25" w:rsidP="003942F8">
      <w:pPr>
        <w:pStyle w:val="AbstractText"/>
        <w:spacing w:before="200"/>
        <w:jc w:val="left"/>
        <w:rPr>
          <w:i/>
          <w:sz w:val="22"/>
          <w:szCs w:val="26"/>
          <w:lang w:val="en-US"/>
        </w:rPr>
      </w:pPr>
    </w:p>
    <w:p w14:paraId="4A09091B" w14:textId="77777777" w:rsidR="009F6AAD" w:rsidRPr="002D1345" w:rsidRDefault="009F6AAD" w:rsidP="003942F8">
      <w:pPr>
        <w:pStyle w:val="AbstractText"/>
        <w:spacing w:before="200" w:line="480" w:lineRule="auto"/>
        <w:jc w:val="left"/>
        <w:rPr>
          <w:rFonts w:eastAsia="MS Mincho"/>
          <w:b/>
          <w:sz w:val="22"/>
          <w:szCs w:val="22"/>
          <w:lang w:val="it-IT" w:eastAsia="it-IT" w:bidi="it-IT"/>
        </w:rPr>
      </w:pPr>
      <w:r w:rsidRPr="002D1345">
        <w:rPr>
          <w:rFonts w:eastAsia="MS Mincho"/>
          <w:b/>
          <w:sz w:val="22"/>
          <w:szCs w:val="22"/>
          <w:lang w:val="it-IT" w:eastAsia="it-IT" w:bidi="it-IT"/>
        </w:rPr>
        <w:lastRenderedPageBreak/>
        <w:t>1. Introduction</w:t>
      </w:r>
    </w:p>
    <w:p w14:paraId="297541D7" w14:textId="508DDCFE" w:rsidR="00050003" w:rsidRPr="00D04B66" w:rsidRDefault="00050003" w:rsidP="003942F8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  <w:r w:rsidRPr="00D04B66">
        <w:rPr>
          <w:noProof/>
          <w:lang w:val="en-IN"/>
        </w:rPr>
        <w:t>[The text shall be typed in Times New Roman, 11 pt font size, with single (1.0) line spacing]</w:t>
      </w:r>
    </w:p>
    <w:p w14:paraId="4B383A43" w14:textId="13DC7FEF" w:rsidR="00050003" w:rsidRPr="00D04B66" w:rsidRDefault="00050003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  <w:r w:rsidRPr="00D04B66">
        <w:rPr>
          <w:noProof/>
          <w:lang w:val="en-IN"/>
        </w:rPr>
        <w:t>[In-text citations within the body of the text]</w:t>
      </w:r>
    </w:p>
    <w:p w14:paraId="6CC2FF7D" w14:textId="77777777" w:rsidR="002D1345" w:rsidRPr="00D04B66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</w:p>
    <w:p w14:paraId="4699CC7E" w14:textId="77777777" w:rsidR="002D1345" w:rsidRPr="00D04B66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</w:p>
    <w:p w14:paraId="573DF110" w14:textId="77777777" w:rsidR="002D1345" w:rsidRPr="00D04B66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</w:p>
    <w:p w14:paraId="3EBDFBA4" w14:textId="77777777" w:rsidR="002D1345" w:rsidRPr="00D04B66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</w:p>
    <w:p w14:paraId="4D546976" w14:textId="77777777" w:rsidR="002D1345" w:rsidRPr="00D04B66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</w:p>
    <w:p w14:paraId="5D2F4AF1" w14:textId="77777777" w:rsidR="002D1345" w:rsidRPr="00D04B66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</w:p>
    <w:p w14:paraId="5E95013E" w14:textId="77777777" w:rsidR="002D1345" w:rsidRPr="00D04B66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</w:p>
    <w:p w14:paraId="4420C5F1" w14:textId="77777777" w:rsidR="002D1345" w:rsidRPr="00D04B66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</w:p>
    <w:p w14:paraId="6AFD5306" w14:textId="77777777" w:rsidR="002D1345" w:rsidRPr="00D04B66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</w:p>
    <w:p w14:paraId="70B33A37" w14:textId="77777777" w:rsidR="002D1345" w:rsidRPr="00D04B66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</w:p>
    <w:p w14:paraId="2AC9AC95" w14:textId="77777777" w:rsidR="002D1345" w:rsidRPr="00D04B66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</w:p>
    <w:p w14:paraId="7E15969E" w14:textId="77777777" w:rsidR="002D1345" w:rsidRPr="00D04B66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</w:p>
    <w:p w14:paraId="312ADCDF" w14:textId="77777777" w:rsidR="00AC7F83" w:rsidRPr="00D04B66" w:rsidRDefault="00AC7F83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</w:p>
    <w:p w14:paraId="389D759B" w14:textId="77777777" w:rsidR="00AC7F83" w:rsidRPr="00D04B66" w:rsidRDefault="00AC7F83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</w:p>
    <w:p w14:paraId="4F27CFFC" w14:textId="77777777" w:rsidR="00AC7F83" w:rsidRDefault="00AC7F83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</w:p>
    <w:p w14:paraId="0974E1FB" w14:textId="77777777" w:rsidR="00A903EE" w:rsidRDefault="00A903EE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</w:p>
    <w:p w14:paraId="08CA6E1B" w14:textId="77777777" w:rsidR="00A903EE" w:rsidRDefault="00A903EE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</w:p>
    <w:p w14:paraId="5A73AEC2" w14:textId="77777777" w:rsidR="00A903EE" w:rsidRDefault="00A903EE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</w:p>
    <w:p w14:paraId="70BC4E0F" w14:textId="77777777" w:rsidR="00A903EE" w:rsidRPr="00D04B66" w:rsidRDefault="00A903EE" w:rsidP="002D1345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</w:p>
    <w:p w14:paraId="20BB71A8" w14:textId="1E19BA5F" w:rsidR="00BA6FD5" w:rsidRPr="002D1345" w:rsidRDefault="00061D17" w:rsidP="003942F8">
      <w:pPr>
        <w:pStyle w:val="AbstractText"/>
        <w:spacing w:before="200" w:line="480" w:lineRule="auto"/>
        <w:jc w:val="left"/>
        <w:rPr>
          <w:rFonts w:eastAsia="MS Mincho"/>
          <w:b/>
          <w:sz w:val="22"/>
          <w:szCs w:val="22"/>
          <w:lang w:val="it-IT" w:eastAsia="it-IT" w:bidi="it-IT"/>
        </w:rPr>
      </w:pPr>
      <w:r w:rsidRPr="002D1345">
        <w:rPr>
          <w:rFonts w:eastAsia="MS Mincho"/>
          <w:b/>
          <w:sz w:val="22"/>
          <w:szCs w:val="22"/>
          <w:lang w:val="it-IT" w:eastAsia="it-IT" w:bidi="it-IT"/>
        </w:rPr>
        <w:t>2. Materials and methodology</w:t>
      </w:r>
    </w:p>
    <w:p w14:paraId="2E53668A" w14:textId="77777777" w:rsidR="00050003" w:rsidRPr="00D04B66" w:rsidRDefault="00050003" w:rsidP="00050003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  <w:r w:rsidRPr="00D04B66">
        <w:rPr>
          <w:noProof/>
          <w:lang w:val="en-IN"/>
        </w:rPr>
        <w:t>[The text shall be typed in Times New Roman, 11 pt font size, with single (1.0) line spacing]</w:t>
      </w:r>
    </w:p>
    <w:p w14:paraId="5091870F" w14:textId="77777777" w:rsidR="00050003" w:rsidRPr="00D04B66" w:rsidRDefault="00050003" w:rsidP="00050003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  <w:r w:rsidRPr="00D04B66">
        <w:rPr>
          <w:noProof/>
          <w:lang w:val="en-IN"/>
        </w:rPr>
        <w:t>[In-text citations within the body of the text]</w:t>
      </w:r>
    </w:p>
    <w:p w14:paraId="739E7EBE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6C209693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37452F00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626036C6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5BD0EB0F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5B3E0D99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70C8D4EF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35F46278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2AA9F140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091F8F26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52133FDB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69951226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14D3415D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3B82D177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3E29E79F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7D51A33F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0FDA5BC2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37901995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59375627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49FD59D6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2E6F4BE1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7B83C249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7EF44F47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72B89F74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74FCA145" w14:textId="77777777" w:rsid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64CA575D" w14:textId="77777777" w:rsidR="002D1345" w:rsidRPr="002D1345" w:rsidRDefault="002D1345" w:rsidP="002D1345">
      <w:pPr>
        <w:numPr>
          <w:ilvl w:val="2"/>
          <w:numId w:val="0"/>
        </w:numPr>
        <w:spacing w:line="240" w:lineRule="auto"/>
        <w:jc w:val="thaiDistribute"/>
        <w:rPr>
          <w:rFonts w:eastAsia="PMingLiU"/>
          <w:lang w:val="en-AU" w:eastAsia="en-US"/>
        </w:rPr>
      </w:pPr>
    </w:p>
    <w:p w14:paraId="1C539EB1" w14:textId="77777777" w:rsidR="00854819" w:rsidRPr="002D1345" w:rsidRDefault="00487E15" w:rsidP="003942F8">
      <w:pPr>
        <w:pStyle w:val="AbstractText"/>
        <w:spacing w:before="200" w:line="480" w:lineRule="auto"/>
        <w:jc w:val="left"/>
        <w:rPr>
          <w:rFonts w:eastAsia="MS Mincho"/>
          <w:b/>
          <w:sz w:val="22"/>
          <w:szCs w:val="22"/>
          <w:lang w:val="it-IT" w:eastAsia="it-IT" w:bidi="it-IT"/>
        </w:rPr>
      </w:pPr>
      <w:r w:rsidRPr="002D1345">
        <w:rPr>
          <w:rFonts w:eastAsia="MS Mincho"/>
          <w:b/>
          <w:sz w:val="22"/>
          <w:szCs w:val="22"/>
          <w:lang w:val="it-IT" w:eastAsia="it-IT" w:bidi="it-IT"/>
        </w:rPr>
        <w:lastRenderedPageBreak/>
        <w:t>3. Results and discussion</w:t>
      </w:r>
    </w:p>
    <w:p w14:paraId="3F86E36C" w14:textId="77777777" w:rsidR="00050003" w:rsidRPr="00D04B66" w:rsidRDefault="00050003" w:rsidP="00050003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  <w:r w:rsidRPr="00D04B66">
        <w:rPr>
          <w:noProof/>
          <w:lang w:val="en-IN"/>
        </w:rPr>
        <w:t>[The text shall be typed in Times New Roman, 11 pt font size, with single (1.0) line spacing]</w:t>
      </w:r>
    </w:p>
    <w:p w14:paraId="34CF7E47" w14:textId="77777777" w:rsidR="00050003" w:rsidRPr="00D04B66" w:rsidRDefault="00050003" w:rsidP="00050003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  <w:r w:rsidRPr="00D04B66">
        <w:rPr>
          <w:noProof/>
          <w:lang w:val="en-IN"/>
        </w:rPr>
        <w:t>[In-text citations within the body of the text]</w:t>
      </w:r>
    </w:p>
    <w:p w14:paraId="6556A833" w14:textId="77777777" w:rsidR="002D1345" w:rsidRPr="00D04B66" w:rsidRDefault="002D1345" w:rsidP="002D1345">
      <w:pPr>
        <w:rPr>
          <w:lang w:val="en-IN"/>
        </w:rPr>
      </w:pPr>
    </w:p>
    <w:p w14:paraId="6035AB9A" w14:textId="77777777" w:rsidR="002D1345" w:rsidRPr="00D04B66" w:rsidRDefault="002D1345" w:rsidP="002D1345">
      <w:pPr>
        <w:rPr>
          <w:lang w:val="en-IN"/>
        </w:rPr>
      </w:pPr>
    </w:p>
    <w:p w14:paraId="0DAB0B75" w14:textId="77777777" w:rsidR="002D1345" w:rsidRPr="00D04B66" w:rsidRDefault="002D1345" w:rsidP="002D1345">
      <w:pPr>
        <w:rPr>
          <w:lang w:val="en-IN"/>
        </w:rPr>
      </w:pPr>
    </w:p>
    <w:p w14:paraId="2B8B07A3" w14:textId="77777777" w:rsidR="002D1345" w:rsidRPr="00D04B66" w:rsidRDefault="002D1345" w:rsidP="002D1345">
      <w:pPr>
        <w:rPr>
          <w:lang w:val="en-IN"/>
        </w:rPr>
      </w:pPr>
    </w:p>
    <w:p w14:paraId="0DB671EA" w14:textId="77777777" w:rsidR="002D1345" w:rsidRPr="00D04B66" w:rsidRDefault="002D1345" w:rsidP="002D1345">
      <w:pPr>
        <w:rPr>
          <w:lang w:val="en-IN"/>
        </w:rPr>
      </w:pPr>
    </w:p>
    <w:p w14:paraId="5AD52A55" w14:textId="77777777" w:rsidR="002D1345" w:rsidRPr="00D04B66" w:rsidRDefault="002D1345" w:rsidP="002D1345">
      <w:pPr>
        <w:rPr>
          <w:lang w:val="en-IN"/>
        </w:rPr>
      </w:pPr>
    </w:p>
    <w:p w14:paraId="4A9E73E8" w14:textId="77777777" w:rsidR="002D1345" w:rsidRPr="00D04B66" w:rsidRDefault="002D1345" w:rsidP="002D1345">
      <w:pPr>
        <w:rPr>
          <w:lang w:val="en-IN"/>
        </w:rPr>
      </w:pPr>
    </w:p>
    <w:p w14:paraId="6C9C96DC" w14:textId="77777777" w:rsidR="002D1345" w:rsidRPr="00D04B66" w:rsidRDefault="002D1345" w:rsidP="002D1345">
      <w:pPr>
        <w:rPr>
          <w:lang w:val="en-IN"/>
        </w:rPr>
      </w:pPr>
    </w:p>
    <w:p w14:paraId="182AC80C" w14:textId="77777777" w:rsidR="002D1345" w:rsidRPr="00D04B66" w:rsidRDefault="002D1345" w:rsidP="002D1345">
      <w:pPr>
        <w:rPr>
          <w:lang w:val="en-IN"/>
        </w:rPr>
      </w:pPr>
    </w:p>
    <w:p w14:paraId="618C403E" w14:textId="77777777" w:rsidR="002D1345" w:rsidRPr="00D04B66" w:rsidRDefault="002D1345" w:rsidP="002D1345">
      <w:pPr>
        <w:rPr>
          <w:lang w:val="en-IN"/>
        </w:rPr>
      </w:pPr>
    </w:p>
    <w:p w14:paraId="21880B2B" w14:textId="77777777" w:rsidR="002D1345" w:rsidRPr="00D04B66" w:rsidRDefault="002D1345" w:rsidP="002D1345">
      <w:pPr>
        <w:rPr>
          <w:lang w:val="en-IN"/>
        </w:rPr>
      </w:pPr>
    </w:p>
    <w:p w14:paraId="46664BB9" w14:textId="77777777" w:rsidR="002D1345" w:rsidRPr="00D04B66" w:rsidRDefault="002D1345" w:rsidP="002D1345">
      <w:pPr>
        <w:rPr>
          <w:lang w:val="en-IN"/>
        </w:rPr>
      </w:pPr>
    </w:p>
    <w:p w14:paraId="08B0B741" w14:textId="77777777" w:rsidR="003942F8" w:rsidRPr="00D04B66" w:rsidRDefault="003942F8" w:rsidP="002D1345">
      <w:pPr>
        <w:rPr>
          <w:lang w:val="en-IN"/>
        </w:rPr>
      </w:pPr>
    </w:p>
    <w:p w14:paraId="205128D9" w14:textId="77777777" w:rsidR="002811D3" w:rsidRPr="002D1345" w:rsidRDefault="007335FF" w:rsidP="003942F8">
      <w:pPr>
        <w:pStyle w:val="AbstractText"/>
        <w:spacing w:before="200" w:line="480" w:lineRule="auto"/>
        <w:jc w:val="left"/>
        <w:rPr>
          <w:rFonts w:eastAsia="MS Mincho"/>
          <w:b/>
          <w:sz w:val="22"/>
          <w:szCs w:val="22"/>
          <w:lang w:val="it-IT" w:eastAsia="it-IT" w:bidi="it-IT"/>
        </w:rPr>
      </w:pPr>
      <w:r w:rsidRPr="002D1345">
        <w:rPr>
          <w:rFonts w:eastAsia="MS Mincho"/>
          <w:b/>
          <w:sz w:val="22"/>
          <w:szCs w:val="22"/>
          <w:lang w:val="it-IT" w:eastAsia="it-IT" w:bidi="it-IT"/>
        </w:rPr>
        <w:t>4.</w:t>
      </w:r>
      <w:r w:rsidR="002811D3" w:rsidRPr="002D1345">
        <w:rPr>
          <w:rFonts w:eastAsia="MS Mincho"/>
          <w:b/>
          <w:sz w:val="22"/>
          <w:szCs w:val="22"/>
          <w:lang w:val="it-IT" w:eastAsia="it-IT" w:bidi="it-IT"/>
        </w:rPr>
        <w:t xml:space="preserve"> Conclusions</w:t>
      </w:r>
    </w:p>
    <w:p w14:paraId="14E1356B" w14:textId="77777777" w:rsidR="00050003" w:rsidRPr="00D04B66" w:rsidRDefault="00050003" w:rsidP="00050003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  <w:r w:rsidRPr="00D04B66">
        <w:rPr>
          <w:noProof/>
          <w:lang w:val="en-IN"/>
        </w:rPr>
        <w:t>[The text shall be typed in Times New Roman, 11 pt font size, with single (1.0) line spacing]</w:t>
      </w:r>
    </w:p>
    <w:p w14:paraId="6498C58D" w14:textId="4F004E17" w:rsidR="00300C93" w:rsidRDefault="00300C93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51B30073" w14:textId="77777777" w:rsidR="002D1345" w:rsidRDefault="002D1345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3C41B776" w14:textId="77777777" w:rsidR="002D1345" w:rsidRDefault="002D1345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5B9E775A" w14:textId="77777777" w:rsidR="002D1345" w:rsidRDefault="002D1345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176310E7" w14:textId="77777777" w:rsidR="002D1345" w:rsidRDefault="002D1345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73E0CF38" w14:textId="77777777" w:rsidR="002D1345" w:rsidRDefault="002D1345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01F2802F" w14:textId="77777777" w:rsidR="002D1345" w:rsidRDefault="002D1345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6CFE74B3" w14:textId="77777777" w:rsidR="002D1345" w:rsidRDefault="002D1345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45F5D926" w14:textId="77777777" w:rsidR="00AC7F83" w:rsidRDefault="00AC7F83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075050A9" w14:textId="77777777" w:rsidR="00AC7F83" w:rsidRDefault="00AC7F83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5B7AB921" w14:textId="77777777" w:rsidR="002D1345" w:rsidRDefault="002D1345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0D02B0AB" w14:textId="77777777" w:rsidR="002D1345" w:rsidRDefault="002D1345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2DC3FB5B" w14:textId="77777777" w:rsidR="002D1345" w:rsidRDefault="002D1345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445A3FC4" w14:textId="77777777" w:rsidR="002D1345" w:rsidRDefault="002D1345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07934231" w14:textId="77777777" w:rsidR="002D1345" w:rsidRDefault="002D1345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6F36B0E0" w14:textId="77777777" w:rsidR="00A903EE" w:rsidRDefault="00A903EE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66E9CE36" w14:textId="77777777" w:rsidR="00A903EE" w:rsidRDefault="00A903EE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2D33A221" w14:textId="77777777" w:rsidR="00A903EE" w:rsidRDefault="00A903EE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0E346FD7" w14:textId="77777777" w:rsidR="00A903EE" w:rsidRDefault="00A903EE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520D5BF7" w14:textId="77777777" w:rsidR="00A903EE" w:rsidRDefault="00A903EE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131DB32B" w14:textId="77777777" w:rsidR="00A903EE" w:rsidRDefault="00A903EE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4599A5A4" w14:textId="77777777" w:rsidR="00A903EE" w:rsidRDefault="00A903EE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35CFBB1D" w14:textId="77777777" w:rsidR="00A903EE" w:rsidRDefault="00A903EE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1CECD435" w14:textId="77777777" w:rsidR="00A903EE" w:rsidRDefault="00A903EE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40F4ABE0" w14:textId="77777777" w:rsidR="00A903EE" w:rsidRDefault="00A903EE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1649F05D" w14:textId="77777777" w:rsidR="00A903EE" w:rsidRDefault="00A903EE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0DB508B5" w14:textId="77777777" w:rsidR="00A903EE" w:rsidRDefault="00A903EE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4246EAFD" w14:textId="77777777" w:rsidR="00A903EE" w:rsidRPr="002D1345" w:rsidRDefault="00A903EE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53DF9F51" w14:textId="77777777" w:rsidR="00300C93" w:rsidRPr="002D1345" w:rsidRDefault="00300C93" w:rsidP="002D1345">
      <w:pPr>
        <w:numPr>
          <w:ilvl w:val="2"/>
          <w:numId w:val="0"/>
        </w:numPr>
        <w:spacing w:line="240" w:lineRule="auto"/>
        <w:rPr>
          <w:rFonts w:eastAsia="PMingLiU"/>
          <w:lang w:val="en-AU" w:eastAsia="en-US"/>
        </w:rPr>
      </w:pPr>
    </w:p>
    <w:p w14:paraId="44EFD23F" w14:textId="77777777" w:rsidR="004F6AE0" w:rsidRPr="002D1345" w:rsidRDefault="004F6AE0" w:rsidP="003942F8">
      <w:pPr>
        <w:spacing w:before="200" w:line="480" w:lineRule="auto"/>
        <w:rPr>
          <w:rFonts w:eastAsia="MS Mincho"/>
          <w:b/>
          <w:szCs w:val="20"/>
          <w:lang w:val="en-GB" w:bidi="it-IT"/>
        </w:rPr>
      </w:pPr>
      <w:r w:rsidRPr="002D1345">
        <w:rPr>
          <w:rFonts w:eastAsia="MS Mincho"/>
          <w:b/>
          <w:szCs w:val="20"/>
          <w:lang w:val="en-GB" w:bidi="it-IT"/>
        </w:rPr>
        <w:t>Acknowledgements</w:t>
      </w:r>
    </w:p>
    <w:p w14:paraId="1ECB0F1B" w14:textId="77777777" w:rsidR="00050003" w:rsidRPr="00D04B66" w:rsidRDefault="00050003" w:rsidP="003942F8">
      <w:pPr>
        <w:numPr>
          <w:ilvl w:val="2"/>
          <w:numId w:val="0"/>
        </w:numPr>
        <w:spacing w:line="240" w:lineRule="auto"/>
        <w:jc w:val="thaiDistribute"/>
        <w:rPr>
          <w:noProof/>
          <w:lang w:val="en-IN"/>
        </w:rPr>
      </w:pPr>
      <w:r w:rsidRPr="00D04B66">
        <w:rPr>
          <w:noProof/>
          <w:lang w:val="en-IN"/>
        </w:rPr>
        <w:t>[The text shall be typed in Times New Roman, 11 pt font size, with single (1.0) line spacing]</w:t>
      </w:r>
    </w:p>
    <w:p w14:paraId="1FC3FC07" w14:textId="77777777" w:rsidR="004F6AE0" w:rsidRPr="00D04B66" w:rsidRDefault="004F6AE0" w:rsidP="002D1345">
      <w:pPr>
        <w:numPr>
          <w:ilvl w:val="2"/>
          <w:numId w:val="0"/>
        </w:numPr>
        <w:spacing w:line="240" w:lineRule="auto"/>
        <w:rPr>
          <w:rFonts w:eastAsia="SimSun"/>
          <w:smallCaps/>
          <w:color w:val="000000"/>
          <w:kern w:val="28"/>
          <w:szCs w:val="20"/>
          <w:lang w:val="en-IN" w:eastAsia="zh-CN"/>
        </w:rPr>
      </w:pPr>
    </w:p>
    <w:p w14:paraId="44B888F3" w14:textId="77777777" w:rsidR="00050003" w:rsidRPr="00D04B66" w:rsidRDefault="00050003" w:rsidP="002D1345">
      <w:pPr>
        <w:numPr>
          <w:ilvl w:val="2"/>
          <w:numId w:val="0"/>
        </w:numPr>
        <w:spacing w:line="240" w:lineRule="auto"/>
        <w:rPr>
          <w:rFonts w:eastAsia="SimSun"/>
          <w:smallCaps/>
          <w:color w:val="000000"/>
          <w:kern w:val="28"/>
          <w:szCs w:val="20"/>
          <w:lang w:val="en-IN" w:eastAsia="zh-CN"/>
        </w:rPr>
      </w:pPr>
    </w:p>
    <w:p w14:paraId="39D734D7" w14:textId="77777777" w:rsidR="00050003" w:rsidRDefault="00050003" w:rsidP="002D1345">
      <w:pPr>
        <w:spacing w:line="480" w:lineRule="auto"/>
        <w:rPr>
          <w:rFonts w:eastAsia="MS Mincho"/>
          <w:b/>
          <w:szCs w:val="20"/>
          <w:lang w:val="en-GB" w:bidi="it-IT"/>
        </w:rPr>
      </w:pPr>
    </w:p>
    <w:p w14:paraId="5C7847AD" w14:textId="77777777" w:rsidR="00AC7F83" w:rsidRDefault="00AC7F83" w:rsidP="002D1345">
      <w:pPr>
        <w:spacing w:line="480" w:lineRule="auto"/>
        <w:rPr>
          <w:rFonts w:eastAsia="MS Mincho"/>
          <w:b/>
          <w:szCs w:val="20"/>
          <w:lang w:val="en-GB" w:bidi="it-IT"/>
        </w:rPr>
      </w:pPr>
    </w:p>
    <w:p w14:paraId="7E193E25" w14:textId="77777777" w:rsidR="00A903EE" w:rsidRDefault="00A903EE" w:rsidP="002D1345">
      <w:pPr>
        <w:spacing w:line="480" w:lineRule="auto"/>
        <w:rPr>
          <w:rFonts w:eastAsia="MS Mincho"/>
          <w:b/>
          <w:szCs w:val="20"/>
          <w:lang w:val="en-GB" w:bidi="it-IT"/>
        </w:rPr>
      </w:pPr>
    </w:p>
    <w:p w14:paraId="184F765D" w14:textId="77777777" w:rsidR="00A903EE" w:rsidRDefault="00A903EE" w:rsidP="002D1345">
      <w:pPr>
        <w:spacing w:line="480" w:lineRule="auto"/>
        <w:rPr>
          <w:rFonts w:eastAsia="MS Mincho"/>
          <w:b/>
          <w:szCs w:val="20"/>
          <w:lang w:val="en-GB" w:bidi="it-IT"/>
        </w:rPr>
      </w:pPr>
    </w:p>
    <w:p w14:paraId="33D3895D" w14:textId="77777777" w:rsidR="00A903EE" w:rsidRDefault="00A903EE" w:rsidP="002D1345">
      <w:pPr>
        <w:spacing w:line="480" w:lineRule="auto"/>
        <w:rPr>
          <w:rFonts w:eastAsia="MS Mincho"/>
          <w:b/>
          <w:szCs w:val="20"/>
          <w:lang w:val="en-GB" w:bidi="it-IT"/>
        </w:rPr>
      </w:pPr>
    </w:p>
    <w:p w14:paraId="01E30273" w14:textId="77777777" w:rsidR="00A903EE" w:rsidRDefault="00A903EE" w:rsidP="002D1345">
      <w:pPr>
        <w:spacing w:line="480" w:lineRule="auto"/>
        <w:rPr>
          <w:rFonts w:eastAsia="MS Mincho"/>
          <w:b/>
          <w:szCs w:val="20"/>
          <w:lang w:val="en-GB" w:bidi="it-IT"/>
        </w:rPr>
      </w:pPr>
    </w:p>
    <w:p w14:paraId="756C73B6" w14:textId="77777777" w:rsidR="00A903EE" w:rsidRDefault="00A903EE" w:rsidP="002D1345">
      <w:pPr>
        <w:spacing w:line="480" w:lineRule="auto"/>
        <w:rPr>
          <w:rFonts w:eastAsia="MS Mincho"/>
          <w:b/>
          <w:szCs w:val="20"/>
          <w:lang w:val="en-GB" w:bidi="it-IT"/>
        </w:rPr>
      </w:pPr>
    </w:p>
    <w:p w14:paraId="1E5B667C" w14:textId="77777777" w:rsidR="00AC7F83" w:rsidRDefault="00AC7F83" w:rsidP="002D1345">
      <w:pPr>
        <w:spacing w:line="480" w:lineRule="auto"/>
        <w:rPr>
          <w:rFonts w:eastAsia="MS Mincho"/>
          <w:b/>
          <w:szCs w:val="20"/>
          <w:lang w:val="en-GB" w:bidi="it-IT"/>
        </w:rPr>
      </w:pPr>
    </w:p>
    <w:p w14:paraId="4E1795A9" w14:textId="5EE8AD20" w:rsidR="000F3743" w:rsidRDefault="002811D3" w:rsidP="003942F8">
      <w:pPr>
        <w:spacing w:before="200" w:line="480" w:lineRule="auto"/>
        <w:rPr>
          <w:rFonts w:eastAsia="MS Mincho"/>
          <w:b/>
          <w:szCs w:val="20"/>
          <w:lang w:val="en-GB" w:bidi="it-IT"/>
        </w:rPr>
      </w:pPr>
      <w:r w:rsidRPr="002D1345">
        <w:rPr>
          <w:rFonts w:eastAsia="MS Mincho"/>
          <w:b/>
          <w:szCs w:val="20"/>
          <w:lang w:val="en-GB" w:bidi="it-IT"/>
        </w:rPr>
        <w:t>References</w:t>
      </w:r>
      <w:r w:rsidR="000F3743">
        <w:rPr>
          <w:rFonts w:eastAsia="MS Mincho"/>
          <w:b/>
          <w:szCs w:val="20"/>
          <w:lang w:val="en-GB" w:bidi="it-IT"/>
        </w:rPr>
        <w:t xml:space="preserve"> </w:t>
      </w:r>
    </w:p>
    <w:p w14:paraId="1EF23375" w14:textId="1D4D6B80" w:rsidR="000F3743" w:rsidRPr="00D04B66" w:rsidRDefault="000F3743" w:rsidP="000F3743">
      <w:pPr>
        <w:numPr>
          <w:ilvl w:val="2"/>
          <w:numId w:val="0"/>
        </w:numPr>
        <w:spacing w:line="240" w:lineRule="auto"/>
        <w:jc w:val="thaiDistribute"/>
        <w:rPr>
          <w:noProof/>
          <w:sz w:val="20"/>
          <w:szCs w:val="20"/>
          <w:lang w:val="en-IN"/>
        </w:rPr>
      </w:pPr>
      <w:r w:rsidRPr="00D04B66">
        <w:rPr>
          <w:noProof/>
          <w:sz w:val="20"/>
          <w:szCs w:val="20"/>
          <w:lang w:val="en-IN"/>
        </w:rPr>
        <w:t>[The text shall be typed in Times New Roman, 10 pt font size, with single (1.0) line spacing]</w:t>
      </w:r>
    </w:p>
    <w:p w14:paraId="09E485EB" w14:textId="77777777" w:rsidR="000F3743" w:rsidRDefault="000F3743" w:rsidP="002D1345">
      <w:pPr>
        <w:spacing w:line="480" w:lineRule="auto"/>
        <w:rPr>
          <w:rFonts w:eastAsia="MS Mincho"/>
          <w:b/>
          <w:szCs w:val="20"/>
          <w:lang w:val="en-GB" w:bidi="it-IT"/>
        </w:rPr>
      </w:pPr>
    </w:p>
    <w:p w14:paraId="73EB4D05" w14:textId="10DF4EEC" w:rsidR="00050003" w:rsidRPr="000F3743" w:rsidRDefault="00050003" w:rsidP="002D1345">
      <w:pPr>
        <w:spacing w:line="480" w:lineRule="auto"/>
        <w:rPr>
          <w:rFonts w:eastAsia="MS Mincho"/>
          <w:bCs/>
          <w:sz w:val="20"/>
          <w:szCs w:val="20"/>
          <w:lang w:val="en-GB" w:bidi="it-IT"/>
        </w:rPr>
      </w:pPr>
      <w:r w:rsidRPr="000F3743">
        <w:rPr>
          <w:rFonts w:eastAsia="MS Mincho"/>
          <w:bCs/>
          <w:sz w:val="20"/>
          <w:szCs w:val="20"/>
          <w:lang w:val="en-GB" w:bidi="it-IT"/>
        </w:rPr>
        <w:t>Use Harvard Style Citation as given below:</w:t>
      </w:r>
    </w:p>
    <w:p w14:paraId="2453655C" w14:textId="107CAC7E" w:rsidR="00050003" w:rsidRPr="000F3743" w:rsidRDefault="00050003" w:rsidP="00050003">
      <w:pPr>
        <w:spacing w:line="240" w:lineRule="auto"/>
        <w:rPr>
          <w:rFonts w:eastAsia="MS Mincho"/>
          <w:bCs/>
          <w:sz w:val="20"/>
          <w:szCs w:val="20"/>
          <w:lang w:val="en-GB" w:bidi="it-IT"/>
        </w:rPr>
      </w:pPr>
      <w:r w:rsidRPr="00D04B66">
        <w:rPr>
          <w:rFonts w:eastAsia="MS Mincho"/>
          <w:bCs/>
          <w:sz w:val="20"/>
          <w:szCs w:val="20"/>
          <w:lang w:val="en-IN" w:bidi="it-IT"/>
        </w:rPr>
        <w:t xml:space="preserve">Scrivener, K.L., John, V.M. and Gartner, E.M. (2018) 'Eco-efficient cements: Potential economically viable solutions for a low-CO2 cement-based materials industry', </w:t>
      </w:r>
      <w:r w:rsidRPr="00D04B66">
        <w:rPr>
          <w:rFonts w:eastAsia="MS Mincho"/>
          <w:bCs/>
          <w:i/>
          <w:iCs/>
          <w:sz w:val="20"/>
          <w:szCs w:val="20"/>
          <w:lang w:val="en-IN" w:bidi="it-IT"/>
        </w:rPr>
        <w:t>Cement and Concrete Research</w:t>
      </w:r>
      <w:r w:rsidRPr="00D04B66">
        <w:rPr>
          <w:rFonts w:eastAsia="MS Mincho"/>
          <w:bCs/>
          <w:sz w:val="20"/>
          <w:szCs w:val="20"/>
          <w:lang w:val="en-IN" w:bidi="it-IT"/>
        </w:rPr>
        <w:t>, 114, pp. 2–26.</w:t>
      </w:r>
    </w:p>
    <w:sectPr w:rsidR="00050003" w:rsidRPr="000F3743" w:rsidSect="008846F4">
      <w:footerReference w:type="default" r:id="rId8"/>
      <w:headerReference w:type="first" r:id="rId9"/>
      <w:type w:val="continuous"/>
      <w:pgSz w:w="11907" w:h="16840" w:code="9"/>
      <w:pgMar w:top="1418" w:right="1134" w:bottom="1418" w:left="1418" w:header="709" w:footer="590" w:gutter="0"/>
      <w:cols w:space="284"/>
      <w:formProt w:val="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DB868B" w14:textId="77777777" w:rsidR="002A1320" w:rsidRDefault="002A1320">
      <w:r>
        <w:separator/>
      </w:r>
    </w:p>
  </w:endnote>
  <w:endnote w:type="continuationSeparator" w:id="0">
    <w:p w14:paraId="25D61F08" w14:textId="77777777" w:rsidR="002A1320" w:rsidRDefault="002A13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5002EFF" w:usb1="C2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A58DC8" w14:textId="77777777" w:rsidR="00422BCA" w:rsidRDefault="00422BC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71B5DD96" w14:textId="77777777" w:rsidR="00422BCA" w:rsidRDefault="00422B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2CEF06" w14:textId="77777777" w:rsidR="002A1320" w:rsidRDefault="002A1320">
      <w:r>
        <w:separator/>
      </w:r>
    </w:p>
  </w:footnote>
  <w:footnote w:type="continuationSeparator" w:id="0">
    <w:p w14:paraId="0BB6E803" w14:textId="77777777" w:rsidR="002A1320" w:rsidRDefault="002A13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0C3401" w14:textId="61671C73" w:rsidR="00B229E3" w:rsidRPr="000F3743" w:rsidRDefault="00B229E3" w:rsidP="00D04B66">
    <w:pPr>
      <w:pStyle w:val="AbstractText"/>
      <w:jc w:val="center"/>
      <w:rPr>
        <w:color w:val="000000"/>
        <w:sz w:val="20"/>
        <w:szCs w:val="20"/>
        <w:lang w:val="en-US" w:eastAsia="zh-CN"/>
      </w:rPr>
    </w:pPr>
    <w:r w:rsidRPr="000F3743">
      <w:rPr>
        <w:color w:val="000000"/>
        <w:sz w:val="20"/>
        <w:szCs w:val="20"/>
        <w:lang w:val="en-US"/>
      </w:rPr>
      <w:t xml:space="preserve">The </w:t>
    </w:r>
    <w:r w:rsidR="00637C09" w:rsidRPr="000F3743">
      <w:rPr>
        <w:color w:val="000000"/>
        <w:sz w:val="20"/>
        <w:szCs w:val="20"/>
        <w:lang w:val="en-US"/>
      </w:rPr>
      <w:t>1</w:t>
    </w:r>
    <w:r w:rsidR="002D1345" w:rsidRPr="000F3743">
      <w:rPr>
        <w:color w:val="000000"/>
        <w:sz w:val="20"/>
        <w:szCs w:val="20"/>
        <w:lang w:val="en-US"/>
      </w:rPr>
      <w:t>7</w:t>
    </w:r>
    <w:r w:rsidRPr="000F3743">
      <w:rPr>
        <w:color w:val="000000"/>
        <w:sz w:val="20"/>
        <w:szCs w:val="20"/>
        <w:vertAlign w:val="superscript"/>
        <w:lang w:val="en-US"/>
      </w:rPr>
      <w:t>th</w:t>
    </w:r>
    <w:r w:rsidRPr="000F3743">
      <w:rPr>
        <w:color w:val="000000"/>
        <w:sz w:val="20"/>
        <w:szCs w:val="20"/>
        <w:lang w:val="en-US"/>
      </w:rPr>
      <w:t xml:space="preserve"> International Con</w:t>
    </w:r>
    <w:r w:rsidR="00637C09" w:rsidRPr="000F3743">
      <w:rPr>
        <w:color w:val="000000"/>
        <w:sz w:val="20"/>
        <w:szCs w:val="20"/>
        <w:lang w:val="en-US"/>
      </w:rPr>
      <w:t>gress on the Chemistry of Cement</w:t>
    </w:r>
    <w:r w:rsidRPr="000F3743">
      <w:rPr>
        <w:color w:val="000000"/>
        <w:sz w:val="20"/>
        <w:szCs w:val="20"/>
        <w:lang w:val="en-US"/>
      </w:rPr>
      <w:t xml:space="preserve"> </w:t>
    </w:r>
    <w:r w:rsidR="00637C09" w:rsidRPr="000F3743">
      <w:rPr>
        <w:color w:val="000000"/>
        <w:sz w:val="20"/>
        <w:szCs w:val="20"/>
        <w:lang w:val="en-US"/>
      </w:rPr>
      <w:t>202</w:t>
    </w:r>
    <w:r w:rsidR="002D1345" w:rsidRPr="000F3743">
      <w:rPr>
        <w:color w:val="000000"/>
        <w:sz w:val="20"/>
        <w:szCs w:val="20"/>
        <w:lang w:val="en-US"/>
      </w:rPr>
      <w:t>7</w:t>
    </w:r>
    <w:r w:rsidRPr="000F3743">
      <w:rPr>
        <w:color w:val="000000"/>
        <w:sz w:val="20"/>
        <w:szCs w:val="20"/>
        <w:lang w:val="en-US" w:eastAsia="zh-CN"/>
      </w:rPr>
      <w:t xml:space="preserve"> (</w:t>
    </w:r>
    <w:r w:rsidR="00637C09" w:rsidRPr="000F3743">
      <w:rPr>
        <w:color w:val="000000"/>
        <w:sz w:val="20"/>
        <w:szCs w:val="20"/>
        <w:lang w:val="en-US" w:eastAsia="zh-CN"/>
      </w:rPr>
      <w:t>ICCC</w:t>
    </w:r>
    <w:r w:rsidR="002D1345" w:rsidRPr="000F3743">
      <w:rPr>
        <w:color w:val="000000"/>
        <w:sz w:val="20"/>
        <w:szCs w:val="20"/>
        <w:lang w:val="en-US" w:eastAsia="zh-CN"/>
      </w:rPr>
      <w:t>2027</w:t>
    </w:r>
    <w:r w:rsidRPr="000F3743">
      <w:rPr>
        <w:color w:val="000000"/>
        <w:sz w:val="20"/>
        <w:szCs w:val="20"/>
        <w:lang w:val="en-US" w:eastAsia="zh-CN"/>
      </w:rPr>
      <w:t>)</w:t>
    </w:r>
  </w:p>
  <w:p w14:paraId="0933FCC8" w14:textId="26B09484" w:rsidR="00B229E3" w:rsidRPr="000F3743" w:rsidRDefault="00B229E3" w:rsidP="00D04B66">
    <w:pPr>
      <w:pStyle w:val="AbstractText"/>
      <w:spacing w:before="0"/>
      <w:jc w:val="center"/>
      <w:rPr>
        <w:color w:val="000000"/>
        <w:sz w:val="20"/>
        <w:szCs w:val="20"/>
        <w:lang w:val="en-US"/>
      </w:rPr>
    </w:pPr>
    <w:r w:rsidRPr="000F3743">
      <w:rPr>
        <w:color w:val="000000"/>
        <w:sz w:val="20"/>
        <w:szCs w:val="20"/>
        <w:lang w:val="en-US"/>
      </w:rPr>
      <w:t>“</w:t>
    </w:r>
    <w:r w:rsidR="002D1345" w:rsidRPr="000F3743">
      <w:rPr>
        <w:color w:val="000000"/>
        <w:sz w:val="20"/>
        <w:szCs w:val="20"/>
        <w:lang w:val="en-US"/>
      </w:rPr>
      <w:t>Achieving Sustainability and Carbon Neutrality in Cement and Concrete</w:t>
    </w:r>
    <w:r w:rsidRPr="000F3743">
      <w:rPr>
        <w:color w:val="000000"/>
        <w:sz w:val="20"/>
        <w:szCs w:val="20"/>
        <w:lang w:val="en-US"/>
      </w:rPr>
      <w:t>”</w:t>
    </w:r>
  </w:p>
  <w:p w14:paraId="2A754625" w14:textId="08B9920E" w:rsidR="00B229E3" w:rsidRPr="000F3743" w:rsidRDefault="002D1345" w:rsidP="00D04B66">
    <w:pPr>
      <w:pStyle w:val="AbstractText"/>
      <w:spacing w:before="0"/>
      <w:jc w:val="center"/>
      <w:rPr>
        <w:i/>
        <w:color w:val="000000"/>
        <w:sz w:val="20"/>
        <w:szCs w:val="20"/>
        <w:lang w:eastAsia="zh-CN"/>
      </w:rPr>
    </w:pPr>
    <w:r w:rsidRPr="000F3743">
      <w:rPr>
        <w:color w:val="000000"/>
        <w:sz w:val="20"/>
        <w:szCs w:val="20"/>
        <w:lang w:val="en-US" w:eastAsia="zh-CN"/>
      </w:rPr>
      <w:t>October</w:t>
    </w:r>
    <w:r w:rsidR="00637C09" w:rsidRPr="000F3743">
      <w:rPr>
        <w:color w:val="000000"/>
        <w:sz w:val="20"/>
        <w:szCs w:val="20"/>
        <w:lang w:val="en-US" w:eastAsia="zh-CN"/>
      </w:rPr>
      <w:t xml:space="preserve"> </w:t>
    </w:r>
    <w:r w:rsidR="00637C09" w:rsidRPr="000F3743">
      <w:rPr>
        <w:color w:val="000000"/>
        <w:sz w:val="20"/>
        <w:szCs w:val="20"/>
        <w:lang w:val="en-US"/>
      </w:rPr>
      <w:t>18</w:t>
    </w:r>
    <w:r w:rsidR="00B229E3" w:rsidRPr="000F3743">
      <w:rPr>
        <w:color w:val="000000"/>
        <w:sz w:val="20"/>
        <w:szCs w:val="20"/>
        <w:lang w:val="en-US"/>
      </w:rPr>
      <w:t>–2</w:t>
    </w:r>
    <w:r w:rsidR="00637C09" w:rsidRPr="000F3743">
      <w:rPr>
        <w:color w:val="000000"/>
        <w:sz w:val="20"/>
        <w:szCs w:val="20"/>
        <w:lang w:val="en-US"/>
      </w:rPr>
      <w:t>2</w:t>
    </w:r>
    <w:r w:rsidR="00B229E3" w:rsidRPr="000F3743">
      <w:rPr>
        <w:color w:val="000000"/>
        <w:sz w:val="20"/>
        <w:szCs w:val="20"/>
        <w:lang w:val="en-US"/>
      </w:rPr>
      <w:t>, 202</w:t>
    </w:r>
    <w:r w:rsidR="000F3743">
      <w:rPr>
        <w:color w:val="000000"/>
        <w:sz w:val="20"/>
        <w:szCs w:val="20"/>
        <w:lang w:val="en-US"/>
      </w:rPr>
      <w:t>7</w:t>
    </w:r>
    <w:r w:rsidR="00B229E3" w:rsidRPr="000F3743">
      <w:rPr>
        <w:color w:val="000000"/>
        <w:sz w:val="20"/>
        <w:szCs w:val="20"/>
        <w:lang w:val="en-US"/>
      </w:rPr>
      <w:t>,</w:t>
    </w:r>
    <w:r w:rsidR="004F36E2" w:rsidRPr="000F3743">
      <w:rPr>
        <w:color w:val="000000"/>
        <w:sz w:val="20"/>
        <w:szCs w:val="20"/>
        <w:lang w:val="en-US"/>
      </w:rPr>
      <w:t xml:space="preserve"> </w:t>
    </w:r>
    <w:r w:rsidRPr="000F3743">
      <w:rPr>
        <w:color w:val="000000"/>
        <w:sz w:val="20"/>
        <w:szCs w:val="20"/>
        <w:lang w:val="en-US"/>
      </w:rPr>
      <w:t>New Delhi, Ind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E1CE32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3E95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BB4E0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F06B6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B0A52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9011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D2A5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D72A4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682D6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9C9B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56BCBD70"/>
    <w:lvl w:ilvl="0">
      <w:numFmt w:val="decimal"/>
      <w:lvlText w:val="*"/>
      <w:lvlJc w:val="left"/>
    </w:lvl>
  </w:abstractNum>
  <w:abstractNum w:abstractNumId="11" w15:restartNumberingAfterBreak="0">
    <w:nsid w:val="00FC659A"/>
    <w:multiLevelType w:val="hybridMultilevel"/>
    <w:tmpl w:val="44608A5C"/>
    <w:lvl w:ilvl="0" w:tplc="64E084F0">
      <w:start w:val="1"/>
      <w:numFmt w:val="bullet"/>
      <w:lvlText w:val=""/>
      <w:lvlJc w:val="left"/>
      <w:pPr>
        <w:tabs>
          <w:tab w:val="num" w:pos="1996"/>
        </w:tabs>
        <w:ind w:left="1996" w:hanging="360"/>
      </w:pPr>
      <w:rPr>
        <w:rFonts w:ascii="Symbol" w:hAnsi="Symbol" w:hint="default"/>
        <w:sz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3647AD"/>
    <w:multiLevelType w:val="multilevel"/>
    <w:tmpl w:val="D9120DB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3" w15:restartNumberingAfterBreak="0">
    <w:nsid w:val="1CA349A0"/>
    <w:multiLevelType w:val="multilevel"/>
    <w:tmpl w:val="5C1869BA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</w:lvl>
  </w:abstractNum>
  <w:abstractNum w:abstractNumId="14" w15:restartNumberingAfterBreak="0">
    <w:nsid w:val="31DF770A"/>
    <w:multiLevelType w:val="multilevel"/>
    <w:tmpl w:val="7106633E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5" w15:restartNumberingAfterBreak="0">
    <w:nsid w:val="67457C20"/>
    <w:multiLevelType w:val="singleLevel"/>
    <w:tmpl w:val="0C09000F"/>
    <w:lvl w:ilvl="0">
      <w:start w:val="3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6C8B6BE6"/>
    <w:multiLevelType w:val="hybridMultilevel"/>
    <w:tmpl w:val="419A38F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C305B3"/>
    <w:multiLevelType w:val="multilevel"/>
    <w:tmpl w:val="95F2FA02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</w:lvl>
  </w:abstractNum>
  <w:num w:numId="1" w16cid:durableId="343433986">
    <w:abstractNumId w:val="9"/>
  </w:num>
  <w:num w:numId="2" w16cid:durableId="298077231">
    <w:abstractNumId w:val="7"/>
  </w:num>
  <w:num w:numId="3" w16cid:durableId="1855462759">
    <w:abstractNumId w:val="6"/>
  </w:num>
  <w:num w:numId="4" w16cid:durableId="1064573067">
    <w:abstractNumId w:val="5"/>
  </w:num>
  <w:num w:numId="5" w16cid:durableId="901722310">
    <w:abstractNumId w:val="4"/>
  </w:num>
  <w:num w:numId="6" w16cid:durableId="1546722102">
    <w:abstractNumId w:val="8"/>
  </w:num>
  <w:num w:numId="7" w16cid:durableId="392121526">
    <w:abstractNumId w:val="3"/>
  </w:num>
  <w:num w:numId="8" w16cid:durableId="632294573">
    <w:abstractNumId w:val="2"/>
  </w:num>
  <w:num w:numId="9" w16cid:durableId="1928730962">
    <w:abstractNumId w:val="1"/>
  </w:num>
  <w:num w:numId="10" w16cid:durableId="189339537">
    <w:abstractNumId w:val="0"/>
  </w:num>
  <w:num w:numId="11" w16cid:durableId="967470648">
    <w:abstractNumId w:val="10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2" w16cid:durableId="560480567">
    <w:abstractNumId w:val="12"/>
  </w:num>
  <w:num w:numId="13" w16cid:durableId="445277354">
    <w:abstractNumId w:val="17"/>
  </w:num>
  <w:num w:numId="14" w16cid:durableId="717358254">
    <w:abstractNumId w:val="14"/>
  </w:num>
  <w:num w:numId="15" w16cid:durableId="933368343">
    <w:abstractNumId w:val="13"/>
  </w:num>
  <w:num w:numId="16" w16cid:durableId="987629900">
    <w:abstractNumId w:val="11"/>
  </w:num>
  <w:num w:numId="17" w16cid:durableId="1354377425">
    <w:abstractNumId w:val="15"/>
  </w:num>
  <w:num w:numId="18" w16cid:durableId="173685809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ocumentProtection w:formatting="1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applyBreakingRules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MTQ2MTI2M7AwNLBU0lEKTi0uzszPAykwrAUAKEaPwCwAAAA="/>
  </w:docVars>
  <w:rsids>
    <w:rsidRoot w:val="00A376EB"/>
    <w:rsid w:val="00004756"/>
    <w:rsid w:val="000047AE"/>
    <w:rsid w:val="00012788"/>
    <w:rsid w:val="000223AA"/>
    <w:rsid w:val="000243E8"/>
    <w:rsid w:val="0004238E"/>
    <w:rsid w:val="00047936"/>
    <w:rsid w:val="00050003"/>
    <w:rsid w:val="000554AB"/>
    <w:rsid w:val="00061B14"/>
    <w:rsid w:val="00061D17"/>
    <w:rsid w:val="00062F87"/>
    <w:rsid w:val="000659D8"/>
    <w:rsid w:val="00067BC5"/>
    <w:rsid w:val="00070B4F"/>
    <w:rsid w:val="0007133B"/>
    <w:rsid w:val="000758CE"/>
    <w:rsid w:val="00075A6B"/>
    <w:rsid w:val="00080B51"/>
    <w:rsid w:val="000904B3"/>
    <w:rsid w:val="00093C02"/>
    <w:rsid w:val="00096304"/>
    <w:rsid w:val="000A222F"/>
    <w:rsid w:val="000A316D"/>
    <w:rsid w:val="000B5F6F"/>
    <w:rsid w:val="000B7D10"/>
    <w:rsid w:val="000C5D6D"/>
    <w:rsid w:val="000C766D"/>
    <w:rsid w:val="000D1344"/>
    <w:rsid w:val="000D46EB"/>
    <w:rsid w:val="000E32A5"/>
    <w:rsid w:val="000F3743"/>
    <w:rsid w:val="00104E5E"/>
    <w:rsid w:val="00120CF2"/>
    <w:rsid w:val="0012529C"/>
    <w:rsid w:val="001268C2"/>
    <w:rsid w:val="00133207"/>
    <w:rsid w:val="0014558D"/>
    <w:rsid w:val="00146109"/>
    <w:rsid w:val="0015053A"/>
    <w:rsid w:val="00155D33"/>
    <w:rsid w:val="00157891"/>
    <w:rsid w:val="001578A3"/>
    <w:rsid w:val="00162BC7"/>
    <w:rsid w:val="001639E0"/>
    <w:rsid w:val="00170709"/>
    <w:rsid w:val="001723BB"/>
    <w:rsid w:val="001757C1"/>
    <w:rsid w:val="001768FF"/>
    <w:rsid w:val="00180CC9"/>
    <w:rsid w:val="00183C0F"/>
    <w:rsid w:val="00183E7C"/>
    <w:rsid w:val="001A5921"/>
    <w:rsid w:val="001B2452"/>
    <w:rsid w:val="001B4BE4"/>
    <w:rsid w:val="001D33E7"/>
    <w:rsid w:val="001D4600"/>
    <w:rsid w:val="001D788F"/>
    <w:rsid w:val="001E05DA"/>
    <w:rsid w:val="001F54F9"/>
    <w:rsid w:val="001F5F61"/>
    <w:rsid w:val="001F6508"/>
    <w:rsid w:val="001F68FA"/>
    <w:rsid w:val="001F6D4C"/>
    <w:rsid w:val="00207D9C"/>
    <w:rsid w:val="002107AA"/>
    <w:rsid w:val="00212D5F"/>
    <w:rsid w:val="002132E1"/>
    <w:rsid w:val="00215543"/>
    <w:rsid w:val="00215FE5"/>
    <w:rsid w:val="00221084"/>
    <w:rsid w:val="00234683"/>
    <w:rsid w:val="0024103B"/>
    <w:rsid w:val="002537A4"/>
    <w:rsid w:val="00264D1C"/>
    <w:rsid w:val="002776B1"/>
    <w:rsid w:val="002811D3"/>
    <w:rsid w:val="00290C51"/>
    <w:rsid w:val="002912F0"/>
    <w:rsid w:val="00293000"/>
    <w:rsid w:val="00297377"/>
    <w:rsid w:val="002A1320"/>
    <w:rsid w:val="002A35FC"/>
    <w:rsid w:val="002B142D"/>
    <w:rsid w:val="002B186C"/>
    <w:rsid w:val="002B27EF"/>
    <w:rsid w:val="002C3B7C"/>
    <w:rsid w:val="002D1345"/>
    <w:rsid w:val="002D1B63"/>
    <w:rsid w:val="002D204C"/>
    <w:rsid w:val="002D3C1F"/>
    <w:rsid w:val="002D461E"/>
    <w:rsid w:val="002D71DA"/>
    <w:rsid w:val="002E29BB"/>
    <w:rsid w:val="002E3418"/>
    <w:rsid w:val="002E639D"/>
    <w:rsid w:val="002E79E1"/>
    <w:rsid w:val="002F14F6"/>
    <w:rsid w:val="002F39E2"/>
    <w:rsid w:val="00300C93"/>
    <w:rsid w:val="003016E2"/>
    <w:rsid w:val="00303444"/>
    <w:rsid w:val="00310B79"/>
    <w:rsid w:val="00310C6A"/>
    <w:rsid w:val="00321646"/>
    <w:rsid w:val="00330086"/>
    <w:rsid w:val="003310CD"/>
    <w:rsid w:val="00333E22"/>
    <w:rsid w:val="0033492C"/>
    <w:rsid w:val="00340337"/>
    <w:rsid w:val="00345FAD"/>
    <w:rsid w:val="00350DBD"/>
    <w:rsid w:val="00351974"/>
    <w:rsid w:val="00354165"/>
    <w:rsid w:val="003560A0"/>
    <w:rsid w:val="003573AC"/>
    <w:rsid w:val="003942F8"/>
    <w:rsid w:val="00394484"/>
    <w:rsid w:val="00396090"/>
    <w:rsid w:val="003A1CFF"/>
    <w:rsid w:val="003A6ED7"/>
    <w:rsid w:val="003A702B"/>
    <w:rsid w:val="003B3CC5"/>
    <w:rsid w:val="003B4528"/>
    <w:rsid w:val="003C68EA"/>
    <w:rsid w:val="003D2FF9"/>
    <w:rsid w:val="003F26CB"/>
    <w:rsid w:val="004045AC"/>
    <w:rsid w:val="00406B60"/>
    <w:rsid w:val="00407E08"/>
    <w:rsid w:val="00414C51"/>
    <w:rsid w:val="004168F2"/>
    <w:rsid w:val="0041711B"/>
    <w:rsid w:val="00422BCA"/>
    <w:rsid w:val="004261DD"/>
    <w:rsid w:val="0043050A"/>
    <w:rsid w:val="00430CF7"/>
    <w:rsid w:val="004440AE"/>
    <w:rsid w:val="004444FB"/>
    <w:rsid w:val="00456F87"/>
    <w:rsid w:val="00461C8A"/>
    <w:rsid w:val="00466FFD"/>
    <w:rsid w:val="0047242C"/>
    <w:rsid w:val="00477913"/>
    <w:rsid w:val="00481430"/>
    <w:rsid w:val="00487E15"/>
    <w:rsid w:val="004931D9"/>
    <w:rsid w:val="0049523D"/>
    <w:rsid w:val="00495EB9"/>
    <w:rsid w:val="00497F60"/>
    <w:rsid w:val="004B6A4E"/>
    <w:rsid w:val="004C721C"/>
    <w:rsid w:val="004D00FA"/>
    <w:rsid w:val="004D0105"/>
    <w:rsid w:val="004D2F6B"/>
    <w:rsid w:val="004D377B"/>
    <w:rsid w:val="004D43DC"/>
    <w:rsid w:val="004D469C"/>
    <w:rsid w:val="004D7AB8"/>
    <w:rsid w:val="004E055B"/>
    <w:rsid w:val="004E5FCB"/>
    <w:rsid w:val="004E7370"/>
    <w:rsid w:val="004F36E2"/>
    <w:rsid w:val="004F6AE0"/>
    <w:rsid w:val="005031C1"/>
    <w:rsid w:val="00507D52"/>
    <w:rsid w:val="00512CAF"/>
    <w:rsid w:val="005156C7"/>
    <w:rsid w:val="00517D10"/>
    <w:rsid w:val="00520A8B"/>
    <w:rsid w:val="00520E7F"/>
    <w:rsid w:val="0052111E"/>
    <w:rsid w:val="00521F6A"/>
    <w:rsid w:val="00523C2B"/>
    <w:rsid w:val="00534FFC"/>
    <w:rsid w:val="0055139B"/>
    <w:rsid w:val="005535D6"/>
    <w:rsid w:val="005537BA"/>
    <w:rsid w:val="005645D4"/>
    <w:rsid w:val="005658D2"/>
    <w:rsid w:val="00570F05"/>
    <w:rsid w:val="005715DD"/>
    <w:rsid w:val="005751A4"/>
    <w:rsid w:val="005764F9"/>
    <w:rsid w:val="00577070"/>
    <w:rsid w:val="00580430"/>
    <w:rsid w:val="00581474"/>
    <w:rsid w:val="00581D00"/>
    <w:rsid w:val="005827F7"/>
    <w:rsid w:val="0058312B"/>
    <w:rsid w:val="00583966"/>
    <w:rsid w:val="00591032"/>
    <w:rsid w:val="005B0E6C"/>
    <w:rsid w:val="005B3733"/>
    <w:rsid w:val="005B4EF8"/>
    <w:rsid w:val="005C096B"/>
    <w:rsid w:val="005C1180"/>
    <w:rsid w:val="005C31B9"/>
    <w:rsid w:val="005C35D1"/>
    <w:rsid w:val="005C5857"/>
    <w:rsid w:val="005C593E"/>
    <w:rsid w:val="005D40DC"/>
    <w:rsid w:val="005D7194"/>
    <w:rsid w:val="005F06C5"/>
    <w:rsid w:val="005F13D3"/>
    <w:rsid w:val="005F2838"/>
    <w:rsid w:val="005F63A8"/>
    <w:rsid w:val="00616650"/>
    <w:rsid w:val="0062221E"/>
    <w:rsid w:val="00625619"/>
    <w:rsid w:val="006314DD"/>
    <w:rsid w:val="00637C09"/>
    <w:rsid w:val="006537CD"/>
    <w:rsid w:val="0065576F"/>
    <w:rsid w:val="00657857"/>
    <w:rsid w:val="006623A1"/>
    <w:rsid w:val="00663346"/>
    <w:rsid w:val="006671E3"/>
    <w:rsid w:val="00685B93"/>
    <w:rsid w:val="00685C05"/>
    <w:rsid w:val="0069277F"/>
    <w:rsid w:val="006B0139"/>
    <w:rsid w:val="006B3DCB"/>
    <w:rsid w:val="006C0396"/>
    <w:rsid w:val="006C6182"/>
    <w:rsid w:val="006D1818"/>
    <w:rsid w:val="006D4F60"/>
    <w:rsid w:val="006D682A"/>
    <w:rsid w:val="006E1305"/>
    <w:rsid w:val="006F52B3"/>
    <w:rsid w:val="006F601E"/>
    <w:rsid w:val="007010D0"/>
    <w:rsid w:val="007176BE"/>
    <w:rsid w:val="007242FE"/>
    <w:rsid w:val="007314BD"/>
    <w:rsid w:val="007335FF"/>
    <w:rsid w:val="00734DA0"/>
    <w:rsid w:val="00735756"/>
    <w:rsid w:val="007512B0"/>
    <w:rsid w:val="00753697"/>
    <w:rsid w:val="0076406C"/>
    <w:rsid w:val="007641F0"/>
    <w:rsid w:val="0077098F"/>
    <w:rsid w:val="00770A02"/>
    <w:rsid w:val="00773972"/>
    <w:rsid w:val="007765CA"/>
    <w:rsid w:val="007823EB"/>
    <w:rsid w:val="00783ECA"/>
    <w:rsid w:val="00791934"/>
    <w:rsid w:val="00793466"/>
    <w:rsid w:val="00797B36"/>
    <w:rsid w:val="007A4824"/>
    <w:rsid w:val="007B20E9"/>
    <w:rsid w:val="007B4364"/>
    <w:rsid w:val="007C0E20"/>
    <w:rsid w:val="007C6174"/>
    <w:rsid w:val="007C7E82"/>
    <w:rsid w:val="007D0811"/>
    <w:rsid w:val="007D14D2"/>
    <w:rsid w:val="007D27E1"/>
    <w:rsid w:val="007D5BBC"/>
    <w:rsid w:val="007E6870"/>
    <w:rsid w:val="008066DD"/>
    <w:rsid w:val="008108B4"/>
    <w:rsid w:val="00823A25"/>
    <w:rsid w:val="0082646E"/>
    <w:rsid w:val="00836A23"/>
    <w:rsid w:val="00844C5D"/>
    <w:rsid w:val="00847E01"/>
    <w:rsid w:val="00854819"/>
    <w:rsid w:val="008610D5"/>
    <w:rsid w:val="00873C2B"/>
    <w:rsid w:val="00882A72"/>
    <w:rsid w:val="008846F4"/>
    <w:rsid w:val="00893B2D"/>
    <w:rsid w:val="0089507D"/>
    <w:rsid w:val="008A336C"/>
    <w:rsid w:val="008A3C88"/>
    <w:rsid w:val="008A448F"/>
    <w:rsid w:val="008A5620"/>
    <w:rsid w:val="008B0218"/>
    <w:rsid w:val="008B1817"/>
    <w:rsid w:val="008C06C2"/>
    <w:rsid w:val="008C2463"/>
    <w:rsid w:val="008C2C54"/>
    <w:rsid w:val="008C3AE4"/>
    <w:rsid w:val="008C3DB6"/>
    <w:rsid w:val="008D2ED4"/>
    <w:rsid w:val="008E3B98"/>
    <w:rsid w:val="008E7886"/>
    <w:rsid w:val="008F1CDE"/>
    <w:rsid w:val="008F2288"/>
    <w:rsid w:val="008F4506"/>
    <w:rsid w:val="008F6F34"/>
    <w:rsid w:val="009001CF"/>
    <w:rsid w:val="00903513"/>
    <w:rsid w:val="009132B3"/>
    <w:rsid w:val="00922744"/>
    <w:rsid w:val="009267E9"/>
    <w:rsid w:val="009268D6"/>
    <w:rsid w:val="00932916"/>
    <w:rsid w:val="009354D2"/>
    <w:rsid w:val="0094184E"/>
    <w:rsid w:val="009420E2"/>
    <w:rsid w:val="00945727"/>
    <w:rsid w:val="00953B54"/>
    <w:rsid w:val="00962B68"/>
    <w:rsid w:val="00964B45"/>
    <w:rsid w:val="00967165"/>
    <w:rsid w:val="00972877"/>
    <w:rsid w:val="00972C9A"/>
    <w:rsid w:val="009759E8"/>
    <w:rsid w:val="009805BB"/>
    <w:rsid w:val="00987227"/>
    <w:rsid w:val="00990B3C"/>
    <w:rsid w:val="0099418F"/>
    <w:rsid w:val="009B6813"/>
    <w:rsid w:val="009C4E85"/>
    <w:rsid w:val="009D0FA6"/>
    <w:rsid w:val="009D25C2"/>
    <w:rsid w:val="009D4526"/>
    <w:rsid w:val="009D7547"/>
    <w:rsid w:val="009E2E6E"/>
    <w:rsid w:val="009F6443"/>
    <w:rsid w:val="009F6AAD"/>
    <w:rsid w:val="00A114AE"/>
    <w:rsid w:val="00A22621"/>
    <w:rsid w:val="00A23302"/>
    <w:rsid w:val="00A244D5"/>
    <w:rsid w:val="00A376EB"/>
    <w:rsid w:val="00A378CC"/>
    <w:rsid w:val="00A37C4C"/>
    <w:rsid w:val="00A418F5"/>
    <w:rsid w:val="00A55765"/>
    <w:rsid w:val="00A56987"/>
    <w:rsid w:val="00A75FB5"/>
    <w:rsid w:val="00A82B36"/>
    <w:rsid w:val="00A84187"/>
    <w:rsid w:val="00A903EE"/>
    <w:rsid w:val="00A914FA"/>
    <w:rsid w:val="00A9154E"/>
    <w:rsid w:val="00A924FC"/>
    <w:rsid w:val="00AA1F36"/>
    <w:rsid w:val="00AA3DFC"/>
    <w:rsid w:val="00AC6A75"/>
    <w:rsid w:val="00AC7F83"/>
    <w:rsid w:val="00AD1957"/>
    <w:rsid w:val="00AD2C24"/>
    <w:rsid w:val="00AF4290"/>
    <w:rsid w:val="00AF6594"/>
    <w:rsid w:val="00AF70E1"/>
    <w:rsid w:val="00B04818"/>
    <w:rsid w:val="00B07B41"/>
    <w:rsid w:val="00B11CEA"/>
    <w:rsid w:val="00B146AB"/>
    <w:rsid w:val="00B16CC2"/>
    <w:rsid w:val="00B17786"/>
    <w:rsid w:val="00B229E3"/>
    <w:rsid w:val="00B25DE8"/>
    <w:rsid w:val="00B30008"/>
    <w:rsid w:val="00B3266B"/>
    <w:rsid w:val="00B50CDE"/>
    <w:rsid w:val="00B61A10"/>
    <w:rsid w:val="00B620D8"/>
    <w:rsid w:val="00B64158"/>
    <w:rsid w:val="00B81B4B"/>
    <w:rsid w:val="00B84219"/>
    <w:rsid w:val="00B85595"/>
    <w:rsid w:val="00B902AD"/>
    <w:rsid w:val="00B9089A"/>
    <w:rsid w:val="00BA0C73"/>
    <w:rsid w:val="00BA1723"/>
    <w:rsid w:val="00BA2E42"/>
    <w:rsid w:val="00BA5CEC"/>
    <w:rsid w:val="00BA6FD5"/>
    <w:rsid w:val="00BB138E"/>
    <w:rsid w:val="00BB2441"/>
    <w:rsid w:val="00BB3920"/>
    <w:rsid w:val="00BB5B85"/>
    <w:rsid w:val="00BB7222"/>
    <w:rsid w:val="00BB7AA2"/>
    <w:rsid w:val="00BC294F"/>
    <w:rsid w:val="00BC4A16"/>
    <w:rsid w:val="00BC652F"/>
    <w:rsid w:val="00BC6831"/>
    <w:rsid w:val="00BF70D1"/>
    <w:rsid w:val="00C02DEC"/>
    <w:rsid w:val="00C044FC"/>
    <w:rsid w:val="00C055A7"/>
    <w:rsid w:val="00C070F3"/>
    <w:rsid w:val="00C13C9E"/>
    <w:rsid w:val="00C202AA"/>
    <w:rsid w:val="00C23263"/>
    <w:rsid w:val="00C332B8"/>
    <w:rsid w:val="00C45EEC"/>
    <w:rsid w:val="00C51213"/>
    <w:rsid w:val="00C54D03"/>
    <w:rsid w:val="00C66D2A"/>
    <w:rsid w:val="00C72DC4"/>
    <w:rsid w:val="00C72DEE"/>
    <w:rsid w:val="00C7387B"/>
    <w:rsid w:val="00C75589"/>
    <w:rsid w:val="00C75865"/>
    <w:rsid w:val="00C84559"/>
    <w:rsid w:val="00C850FD"/>
    <w:rsid w:val="00C87D3A"/>
    <w:rsid w:val="00CA32F7"/>
    <w:rsid w:val="00CA495A"/>
    <w:rsid w:val="00CB0243"/>
    <w:rsid w:val="00CB27E7"/>
    <w:rsid w:val="00CB3757"/>
    <w:rsid w:val="00CB3DF9"/>
    <w:rsid w:val="00CB68DC"/>
    <w:rsid w:val="00CB6C51"/>
    <w:rsid w:val="00CC065E"/>
    <w:rsid w:val="00CC0CC7"/>
    <w:rsid w:val="00CC1912"/>
    <w:rsid w:val="00CC21B6"/>
    <w:rsid w:val="00CC2223"/>
    <w:rsid w:val="00CC70B7"/>
    <w:rsid w:val="00CC7245"/>
    <w:rsid w:val="00CD076B"/>
    <w:rsid w:val="00CD1138"/>
    <w:rsid w:val="00CD2FEB"/>
    <w:rsid w:val="00CE0413"/>
    <w:rsid w:val="00CE62B4"/>
    <w:rsid w:val="00D01E5F"/>
    <w:rsid w:val="00D04B66"/>
    <w:rsid w:val="00D05816"/>
    <w:rsid w:val="00D07476"/>
    <w:rsid w:val="00D10FF9"/>
    <w:rsid w:val="00D26900"/>
    <w:rsid w:val="00D41967"/>
    <w:rsid w:val="00D4220B"/>
    <w:rsid w:val="00D42FEC"/>
    <w:rsid w:val="00D433AB"/>
    <w:rsid w:val="00D46038"/>
    <w:rsid w:val="00D46AED"/>
    <w:rsid w:val="00D50147"/>
    <w:rsid w:val="00D52E1A"/>
    <w:rsid w:val="00D57CFA"/>
    <w:rsid w:val="00D60096"/>
    <w:rsid w:val="00D67746"/>
    <w:rsid w:val="00D67A01"/>
    <w:rsid w:val="00D93164"/>
    <w:rsid w:val="00DB1C77"/>
    <w:rsid w:val="00DB52F6"/>
    <w:rsid w:val="00DC3151"/>
    <w:rsid w:val="00DC395A"/>
    <w:rsid w:val="00DC4591"/>
    <w:rsid w:val="00DC7693"/>
    <w:rsid w:val="00DD0FAF"/>
    <w:rsid w:val="00DD7211"/>
    <w:rsid w:val="00DE5261"/>
    <w:rsid w:val="00E00BB8"/>
    <w:rsid w:val="00E03B19"/>
    <w:rsid w:val="00E10AC2"/>
    <w:rsid w:val="00E17A84"/>
    <w:rsid w:val="00E20B1D"/>
    <w:rsid w:val="00E23E2D"/>
    <w:rsid w:val="00E24D96"/>
    <w:rsid w:val="00E34F6E"/>
    <w:rsid w:val="00E37EC6"/>
    <w:rsid w:val="00E40850"/>
    <w:rsid w:val="00E41D92"/>
    <w:rsid w:val="00E42252"/>
    <w:rsid w:val="00E54424"/>
    <w:rsid w:val="00E57849"/>
    <w:rsid w:val="00E57A7A"/>
    <w:rsid w:val="00E603B0"/>
    <w:rsid w:val="00E612B7"/>
    <w:rsid w:val="00E62324"/>
    <w:rsid w:val="00E66F4C"/>
    <w:rsid w:val="00E71E52"/>
    <w:rsid w:val="00E72679"/>
    <w:rsid w:val="00E7328D"/>
    <w:rsid w:val="00E85F62"/>
    <w:rsid w:val="00E92543"/>
    <w:rsid w:val="00E92AC6"/>
    <w:rsid w:val="00E92EE2"/>
    <w:rsid w:val="00E95ADB"/>
    <w:rsid w:val="00E97B93"/>
    <w:rsid w:val="00EA0BE7"/>
    <w:rsid w:val="00EA1F72"/>
    <w:rsid w:val="00EA3335"/>
    <w:rsid w:val="00EB145D"/>
    <w:rsid w:val="00EB27E0"/>
    <w:rsid w:val="00EB7941"/>
    <w:rsid w:val="00EC7ED4"/>
    <w:rsid w:val="00EE74AE"/>
    <w:rsid w:val="00EF1FD5"/>
    <w:rsid w:val="00EF4396"/>
    <w:rsid w:val="00EF4B86"/>
    <w:rsid w:val="00F03CBF"/>
    <w:rsid w:val="00F04F7B"/>
    <w:rsid w:val="00F11026"/>
    <w:rsid w:val="00F1322F"/>
    <w:rsid w:val="00F33BD7"/>
    <w:rsid w:val="00F33C22"/>
    <w:rsid w:val="00F457EE"/>
    <w:rsid w:val="00F56B46"/>
    <w:rsid w:val="00F6321E"/>
    <w:rsid w:val="00F71DFE"/>
    <w:rsid w:val="00F746D5"/>
    <w:rsid w:val="00F75F89"/>
    <w:rsid w:val="00F77F51"/>
    <w:rsid w:val="00F80346"/>
    <w:rsid w:val="00F80656"/>
    <w:rsid w:val="00F80D23"/>
    <w:rsid w:val="00F92064"/>
    <w:rsid w:val="00F9569A"/>
    <w:rsid w:val="00FA6E9A"/>
    <w:rsid w:val="00FB670A"/>
    <w:rsid w:val="00FC03E6"/>
    <w:rsid w:val="00FD3D50"/>
    <w:rsid w:val="00FE2533"/>
    <w:rsid w:val="00FE2B28"/>
    <w:rsid w:val="00FE4A84"/>
    <w:rsid w:val="00FF6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EBD2CC"/>
  <w15:chartTrackingRefBased/>
  <w15:docId w15:val="{7F452B86-3384-492C-8BB9-E2D919C0C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DengXian" w:hAnsi="Times New Roman" w:cs="Times New Roman"/>
        <w:lang w:val="en-IN" w:eastAsia="en-IN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 w:uiPriority="99"/>
    <w:lsdException w:name="annotation text" w:locked="1" w:uiPriority="99"/>
    <w:lsdException w:name="footer" w:uiPriority="99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 w:uiPriority="99"/>
    <w:lsdException w:name="annotation reference" w:locked="1" w:uiPriority="99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uiPriority="20" w:qFormat="1"/>
    <w:lsdException w:name="Document Map" w:locked="1"/>
    <w:lsdException w:name="Plain Text" w:locked="1"/>
    <w:lsdException w:name="E-mail Signature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semiHidden="1" w:unhideWhenUsed="1"/>
    <w:lsdException w:name="annotation subject" w:locked="1"/>
    <w:lsdException w:name="Outline List 1" w:locked="1"/>
    <w:lsdException w:name="Outline List 2" w:locked="1"/>
    <w:lsdException w:name="Outline List 3" w:lock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7B93"/>
    <w:pPr>
      <w:spacing w:line="360" w:lineRule="auto"/>
      <w:jc w:val="both"/>
    </w:pPr>
    <w:rPr>
      <w:sz w:val="22"/>
      <w:szCs w:val="24"/>
      <w:lang w:val="de-CH" w:eastAsia="de-CH" w:bidi="ar-SA"/>
    </w:rPr>
  </w:style>
  <w:style w:type="paragraph" w:styleId="Heading1">
    <w:name w:val="heading 1"/>
    <w:basedOn w:val="PaperText"/>
    <w:next w:val="PaperText"/>
    <w:link w:val="Heading1Char"/>
    <w:qFormat/>
    <w:locked/>
    <w:rsid w:val="00E92AC6"/>
    <w:pPr>
      <w:keepNext/>
      <w:numPr>
        <w:numId w:val="12"/>
      </w:numPr>
      <w:tabs>
        <w:tab w:val="clear" w:pos="432"/>
        <w:tab w:val="left" w:pos="709"/>
      </w:tabs>
      <w:spacing w:before="360" w:after="60" w:line="240" w:lineRule="exact"/>
      <w:ind w:left="709" w:hanging="709"/>
      <w:outlineLvl w:val="0"/>
    </w:pPr>
    <w:rPr>
      <w:rFonts w:cs="Arial"/>
      <w:bCs/>
      <w:caps/>
      <w:kern w:val="32"/>
      <w:szCs w:val="32"/>
    </w:rPr>
  </w:style>
  <w:style w:type="paragraph" w:styleId="Heading2">
    <w:name w:val="heading 2"/>
    <w:basedOn w:val="PaperText"/>
    <w:next w:val="PaperText"/>
    <w:qFormat/>
    <w:locked/>
    <w:rsid w:val="00E92AC6"/>
    <w:pPr>
      <w:keepNext/>
      <w:numPr>
        <w:ilvl w:val="1"/>
        <w:numId w:val="12"/>
      </w:numPr>
      <w:tabs>
        <w:tab w:val="clear" w:pos="576"/>
        <w:tab w:val="left" w:pos="709"/>
      </w:tabs>
      <w:spacing w:before="240" w:after="120" w:line="240" w:lineRule="exact"/>
      <w:ind w:left="709" w:hanging="709"/>
      <w:outlineLvl w:val="1"/>
    </w:pPr>
    <w:rPr>
      <w:rFonts w:cs="Arial"/>
      <w:bCs/>
      <w:i/>
      <w:iCs/>
      <w:szCs w:val="28"/>
    </w:rPr>
  </w:style>
  <w:style w:type="paragraph" w:styleId="Heading3">
    <w:name w:val="heading 3"/>
    <w:basedOn w:val="PaperText"/>
    <w:next w:val="PaperText"/>
    <w:qFormat/>
    <w:locked/>
    <w:rsid w:val="0049523D"/>
    <w:pPr>
      <w:keepNext/>
      <w:numPr>
        <w:ilvl w:val="2"/>
        <w:numId w:val="12"/>
      </w:numPr>
      <w:tabs>
        <w:tab w:val="clear" w:pos="720"/>
        <w:tab w:val="left" w:pos="709"/>
      </w:tabs>
      <w:spacing w:before="240" w:after="120"/>
      <w:ind w:left="709" w:hanging="709"/>
      <w:outlineLvl w:val="2"/>
    </w:pPr>
    <w:rPr>
      <w:rFonts w:cs="Arial"/>
      <w:bCs/>
      <w:szCs w:val="26"/>
    </w:rPr>
  </w:style>
  <w:style w:type="paragraph" w:styleId="Heading4">
    <w:name w:val="heading 4"/>
    <w:basedOn w:val="Normal"/>
    <w:next w:val="Normal"/>
    <w:qFormat/>
    <w:locked/>
    <w:rsid w:val="00BB138E"/>
    <w:pPr>
      <w:keepNext/>
      <w:numPr>
        <w:ilvl w:val="3"/>
        <w:numId w:val="12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locked/>
    <w:rsid w:val="00BB138E"/>
    <w:pPr>
      <w:numPr>
        <w:ilvl w:val="4"/>
        <w:numId w:val="1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BB138E"/>
    <w:pPr>
      <w:numPr>
        <w:ilvl w:val="5"/>
        <w:numId w:val="12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locked/>
    <w:rsid w:val="00BB138E"/>
    <w:pPr>
      <w:numPr>
        <w:ilvl w:val="6"/>
        <w:numId w:val="12"/>
      </w:numPr>
      <w:spacing w:before="240" w:after="60"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locked/>
    <w:rsid w:val="00BB138E"/>
    <w:pPr>
      <w:numPr>
        <w:ilvl w:val="7"/>
        <w:numId w:val="12"/>
      </w:numPr>
      <w:spacing w:before="240" w:after="60"/>
      <w:outlineLvl w:val="7"/>
    </w:pPr>
    <w:rPr>
      <w:i/>
      <w:iCs/>
      <w:sz w:val="24"/>
    </w:rPr>
  </w:style>
  <w:style w:type="paragraph" w:styleId="Heading9">
    <w:name w:val="heading 9"/>
    <w:basedOn w:val="Normal"/>
    <w:next w:val="Normal"/>
    <w:qFormat/>
    <w:locked/>
    <w:rsid w:val="00BB138E"/>
    <w:pPr>
      <w:numPr>
        <w:ilvl w:val="8"/>
        <w:numId w:val="12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perText">
    <w:name w:val="Paper_Text"/>
    <w:basedOn w:val="Normal"/>
    <w:rsid w:val="004B6A4E"/>
    <w:pPr>
      <w:tabs>
        <w:tab w:val="left" w:pos="4706"/>
      </w:tabs>
      <w:overflowPunct w:val="0"/>
      <w:autoSpaceDE w:val="0"/>
      <w:autoSpaceDN w:val="0"/>
      <w:adjustRightInd w:val="0"/>
      <w:spacing w:before="120" w:line="240" w:lineRule="auto"/>
      <w:textAlignment w:val="baseline"/>
    </w:pPr>
    <w:rPr>
      <w:szCs w:val="20"/>
      <w:lang w:val="en-US" w:eastAsia="en-US"/>
    </w:rPr>
  </w:style>
  <w:style w:type="character" w:customStyle="1" w:styleId="Heading1Char">
    <w:name w:val="Heading 1 Char"/>
    <w:link w:val="Heading1"/>
    <w:rsid w:val="00E92AC6"/>
    <w:rPr>
      <w:rFonts w:cs="Arial"/>
      <w:bCs/>
      <w:caps/>
      <w:kern w:val="32"/>
      <w:sz w:val="22"/>
      <w:szCs w:val="32"/>
      <w:lang w:val="en-US" w:eastAsia="en-US" w:bidi="ar-SA"/>
    </w:rPr>
  </w:style>
  <w:style w:type="paragraph" w:customStyle="1" w:styleId="PaperAuthor">
    <w:name w:val="Paper_Author"/>
    <w:basedOn w:val="PaperText"/>
    <w:next w:val="PaperText"/>
    <w:rsid w:val="003F26CB"/>
    <w:pPr>
      <w:spacing w:after="120"/>
      <w:jc w:val="left"/>
    </w:pPr>
  </w:style>
  <w:style w:type="paragraph" w:customStyle="1" w:styleId="Footer1">
    <w:name w:val="Footer1"/>
    <w:basedOn w:val="PaperText"/>
    <w:next w:val="PaperText"/>
    <w:rsid w:val="00520E7F"/>
    <w:pPr>
      <w:jc w:val="center"/>
    </w:pPr>
  </w:style>
  <w:style w:type="paragraph" w:customStyle="1" w:styleId="AbstractTitle">
    <w:name w:val="Abstract_Title"/>
    <w:basedOn w:val="AbstractText"/>
    <w:next w:val="AbstractText"/>
    <w:link w:val="AbstractTitleZchnZchn"/>
    <w:rsid w:val="00C070F3"/>
    <w:pPr>
      <w:spacing w:before="600" w:after="480"/>
      <w:jc w:val="right"/>
    </w:pPr>
    <w:rPr>
      <w:rFonts w:cs="Arial"/>
      <w:b/>
      <w:bCs/>
      <w:caps/>
      <w:kern w:val="32"/>
      <w:sz w:val="40"/>
      <w:lang w:val="en-US"/>
    </w:rPr>
  </w:style>
  <w:style w:type="paragraph" w:customStyle="1" w:styleId="AbstractText">
    <w:name w:val="Abstract_Text"/>
    <w:basedOn w:val="Normal"/>
    <w:rsid w:val="00C070F3"/>
    <w:pPr>
      <w:spacing w:before="240" w:line="240" w:lineRule="auto"/>
    </w:pPr>
    <w:rPr>
      <w:sz w:val="25"/>
      <w:lang w:val="en-GB"/>
    </w:rPr>
  </w:style>
  <w:style w:type="character" w:customStyle="1" w:styleId="AbstractTitleZchnZchn">
    <w:name w:val="Abstract_Title Zchn Zchn"/>
    <w:link w:val="AbstractTitle"/>
    <w:rsid w:val="00C070F3"/>
    <w:rPr>
      <w:rFonts w:cs="Arial"/>
      <w:b/>
      <w:bCs/>
      <w:caps/>
      <w:kern w:val="32"/>
      <w:sz w:val="40"/>
      <w:szCs w:val="24"/>
      <w:lang w:val="en-US" w:eastAsia="de-CH" w:bidi="ar-SA"/>
    </w:rPr>
  </w:style>
  <w:style w:type="paragraph" w:customStyle="1" w:styleId="PaperAffiliation">
    <w:name w:val="Paper_Affiliation"/>
    <w:basedOn w:val="PaperText"/>
    <w:next w:val="PaperText"/>
    <w:rsid w:val="003F26CB"/>
    <w:pPr>
      <w:spacing w:before="0" w:after="720" w:line="220" w:lineRule="exact"/>
      <w:jc w:val="left"/>
    </w:pPr>
    <w:rPr>
      <w:sz w:val="20"/>
      <w:lang w:val="en-GB"/>
    </w:rPr>
  </w:style>
  <w:style w:type="paragraph" w:customStyle="1" w:styleId="Header1">
    <w:name w:val="Header1"/>
    <w:basedOn w:val="PaperText"/>
    <w:rsid w:val="00162BC7"/>
    <w:pPr>
      <w:jc w:val="left"/>
    </w:pPr>
    <w:rPr>
      <w:rFonts w:ascii="Arial" w:hAnsi="Arial"/>
      <w:i/>
      <w:sz w:val="16"/>
    </w:rPr>
  </w:style>
  <w:style w:type="paragraph" w:customStyle="1" w:styleId="TableCaption">
    <w:name w:val="Table_Caption"/>
    <w:basedOn w:val="PaperText"/>
    <w:next w:val="PaperText"/>
    <w:rsid w:val="004B6A4E"/>
    <w:pPr>
      <w:spacing w:before="240" w:after="120" w:line="220" w:lineRule="exact"/>
    </w:pPr>
    <w:rPr>
      <w:sz w:val="20"/>
    </w:rPr>
  </w:style>
  <w:style w:type="paragraph" w:styleId="Header">
    <w:name w:val="header"/>
    <w:basedOn w:val="Normal"/>
    <w:rsid w:val="00CC21B6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CC21B6"/>
    <w:pPr>
      <w:tabs>
        <w:tab w:val="center" w:pos="4536"/>
        <w:tab w:val="right" w:pos="9072"/>
      </w:tabs>
    </w:pPr>
  </w:style>
  <w:style w:type="paragraph" w:customStyle="1" w:styleId="PaperAbstract">
    <w:name w:val="Paper_Abstract"/>
    <w:basedOn w:val="PaperText"/>
    <w:next w:val="PaperText"/>
    <w:rsid w:val="00C51213"/>
  </w:style>
  <w:style w:type="paragraph" w:styleId="DocumentMap">
    <w:name w:val="Document Map"/>
    <w:basedOn w:val="Normal"/>
    <w:semiHidden/>
    <w:locked/>
    <w:rsid w:val="006623A1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PaperTitle">
    <w:name w:val="Paper_Title"/>
    <w:basedOn w:val="PaperText"/>
    <w:next w:val="PaperText"/>
    <w:rsid w:val="00162BC7"/>
    <w:pPr>
      <w:suppressAutoHyphens/>
      <w:spacing w:before="480" w:after="720" w:line="360" w:lineRule="exact"/>
      <w:jc w:val="left"/>
    </w:pPr>
    <w:rPr>
      <w:sz w:val="32"/>
    </w:rPr>
  </w:style>
  <w:style w:type="paragraph" w:customStyle="1" w:styleId="AbstractAuthor">
    <w:name w:val="Abstract_Author"/>
    <w:basedOn w:val="AbstractText"/>
    <w:next w:val="AbstractText"/>
    <w:rsid w:val="00C070F3"/>
    <w:pPr>
      <w:spacing w:before="0"/>
      <w:jc w:val="right"/>
    </w:pPr>
  </w:style>
  <w:style w:type="paragraph" w:customStyle="1" w:styleId="EquationText">
    <w:name w:val="Equation_Text"/>
    <w:basedOn w:val="PaperText"/>
    <w:next w:val="PaperText"/>
    <w:rsid w:val="00DD0FAF"/>
    <w:pPr>
      <w:tabs>
        <w:tab w:val="clear" w:pos="4706"/>
        <w:tab w:val="right" w:pos="8505"/>
      </w:tabs>
      <w:ind w:firstLine="709"/>
    </w:pPr>
  </w:style>
  <w:style w:type="paragraph" w:customStyle="1" w:styleId="FigureCaption">
    <w:name w:val="Figure_Caption"/>
    <w:basedOn w:val="TableCaption"/>
    <w:next w:val="PaperText"/>
    <w:rsid w:val="00EB27E0"/>
  </w:style>
  <w:style w:type="paragraph" w:customStyle="1" w:styleId="References">
    <w:name w:val="References"/>
    <w:basedOn w:val="PaperText"/>
    <w:next w:val="PaperText"/>
    <w:rsid w:val="002E3418"/>
    <w:pPr>
      <w:spacing w:before="0" w:line="240" w:lineRule="exact"/>
      <w:ind w:left="227" w:hanging="227"/>
    </w:pPr>
    <w:rPr>
      <w:sz w:val="20"/>
    </w:rPr>
  </w:style>
  <w:style w:type="paragraph" w:styleId="BodyTextIndent">
    <w:name w:val="Body Text Indent"/>
    <w:basedOn w:val="Normal"/>
    <w:locked/>
    <w:rsid w:val="0077098F"/>
    <w:pPr>
      <w:tabs>
        <w:tab w:val="left" w:pos="-720"/>
      </w:tabs>
      <w:suppressAutoHyphens/>
      <w:spacing w:line="240" w:lineRule="auto"/>
      <w:ind w:left="720" w:hanging="720"/>
    </w:pPr>
    <w:rPr>
      <w:spacing w:val="-3"/>
      <w:sz w:val="24"/>
      <w:szCs w:val="20"/>
      <w:lang w:val="en-GB" w:eastAsia="en-US"/>
    </w:rPr>
  </w:style>
  <w:style w:type="character" w:styleId="Hyperlink">
    <w:name w:val="Hyperlink"/>
    <w:locked/>
    <w:rsid w:val="002132E1"/>
    <w:rPr>
      <w:color w:val="0000FF"/>
      <w:u w:val="single"/>
    </w:rPr>
  </w:style>
  <w:style w:type="character" w:styleId="CommentReference">
    <w:name w:val="annotation reference"/>
    <w:uiPriority w:val="99"/>
    <w:locked/>
    <w:rsid w:val="006D68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locked/>
    <w:rsid w:val="006D682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D682A"/>
    <w:rPr>
      <w:lang w:val="de-CH" w:eastAsia="de-CH"/>
    </w:rPr>
  </w:style>
  <w:style w:type="paragraph" w:styleId="CommentSubject">
    <w:name w:val="annotation subject"/>
    <w:basedOn w:val="CommentText"/>
    <w:next w:val="CommentText"/>
    <w:link w:val="CommentSubjectChar"/>
    <w:locked/>
    <w:rsid w:val="006D682A"/>
    <w:rPr>
      <w:b/>
      <w:bCs/>
    </w:rPr>
  </w:style>
  <w:style w:type="character" w:customStyle="1" w:styleId="CommentSubjectChar">
    <w:name w:val="Comment Subject Char"/>
    <w:link w:val="CommentSubject"/>
    <w:rsid w:val="006D682A"/>
    <w:rPr>
      <w:b/>
      <w:bCs/>
      <w:lang w:val="de-CH" w:eastAsia="de-CH"/>
    </w:rPr>
  </w:style>
  <w:style w:type="paragraph" w:styleId="BalloonText">
    <w:name w:val="Balloon Text"/>
    <w:basedOn w:val="Normal"/>
    <w:link w:val="BalloonTextChar"/>
    <w:locked/>
    <w:rsid w:val="006D682A"/>
    <w:pPr>
      <w:spacing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6D682A"/>
    <w:rPr>
      <w:rFonts w:ascii="Tahoma" w:hAnsi="Tahoma" w:cs="Tahoma"/>
      <w:sz w:val="16"/>
      <w:szCs w:val="16"/>
      <w:lang w:val="de-CH" w:eastAsia="de-CH"/>
    </w:rPr>
  </w:style>
  <w:style w:type="character" w:styleId="FollowedHyperlink">
    <w:name w:val="FollowedHyperlink"/>
    <w:locked/>
    <w:rsid w:val="006D682A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6831"/>
    <w:rPr>
      <w:sz w:val="22"/>
      <w:szCs w:val="24"/>
      <w:lang w:val="de-CH" w:eastAsia="de-CH"/>
    </w:rPr>
  </w:style>
  <w:style w:type="character" w:styleId="Emphasis">
    <w:name w:val="Emphasis"/>
    <w:uiPriority w:val="20"/>
    <w:qFormat/>
    <w:locked/>
    <w:rsid w:val="002811D3"/>
    <w:rPr>
      <w:i/>
      <w:iCs/>
    </w:rPr>
  </w:style>
  <w:style w:type="character" w:styleId="UnresolvedMention">
    <w:name w:val="Unresolved Mention"/>
    <w:uiPriority w:val="99"/>
    <w:semiHidden/>
    <w:unhideWhenUsed/>
    <w:rsid w:val="0043050A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unhideWhenUsed/>
    <w:locked/>
    <w:rsid w:val="00BA6FD5"/>
    <w:pPr>
      <w:spacing w:line="240" w:lineRule="auto"/>
    </w:pPr>
    <w:rPr>
      <w:rFonts w:eastAsia="Calibri"/>
      <w:sz w:val="20"/>
      <w:szCs w:val="20"/>
      <w:lang w:val="en-IN" w:eastAsia="en-US"/>
    </w:rPr>
  </w:style>
  <w:style w:type="character" w:customStyle="1" w:styleId="FootnoteTextChar">
    <w:name w:val="Footnote Text Char"/>
    <w:link w:val="FootnoteText"/>
    <w:uiPriority w:val="99"/>
    <w:rsid w:val="00BA6FD5"/>
    <w:rPr>
      <w:rFonts w:eastAsia="Calibri"/>
      <w:lang w:eastAsia="en-US"/>
    </w:rPr>
  </w:style>
  <w:style w:type="character" w:styleId="FootnoteReference">
    <w:name w:val="footnote reference"/>
    <w:uiPriority w:val="99"/>
    <w:unhideWhenUsed/>
    <w:locked/>
    <w:rsid w:val="00BA6FD5"/>
    <w:rPr>
      <w:vertAlign w:val="superscript"/>
    </w:rPr>
  </w:style>
  <w:style w:type="table" w:styleId="TableGrid">
    <w:name w:val="Table Grid"/>
    <w:basedOn w:val="TableNormal"/>
    <w:locked/>
    <w:rsid w:val="002E63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s-body-text">
    <w:name w:val="Els-body-text"/>
    <w:rsid w:val="000243E8"/>
    <w:pPr>
      <w:spacing w:line="240" w:lineRule="exact"/>
      <w:ind w:firstLine="238"/>
      <w:jc w:val="both"/>
    </w:pPr>
    <w:rPr>
      <w:rFonts w:eastAsia="SimSun"/>
      <w:lang w:val="en-US" w:eastAsia="en-US" w:bidi="ar-SA"/>
    </w:rPr>
  </w:style>
  <w:style w:type="paragraph" w:customStyle="1" w:styleId="Els-caption">
    <w:name w:val="Els-caption"/>
    <w:rsid w:val="000243E8"/>
    <w:pPr>
      <w:keepLines/>
      <w:spacing w:before="200" w:after="240" w:line="200" w:lineRule="exact"/>
    </w:pPr>
    <w:rPr>
      <w:rFonts w:eastAsia="SimSun"/>
      <w:sz w:val="16"/>
      <w:lang w:val="en-US" w:eastAsia="en-US" w:bidi="ar-SA"/>
    </w:rPr>
  </w:style>
  <w:style w:type="paragraph" w:styleId="Caption">
    <w:name w:val="caption"/>
    <w:basedOn w:val="Normal"/>
    <w:next w:val="Normal"/>
    <w:unhideWhenUsed/>
    <w:qFormat/>
    <w:locked/>
    <w:rsid w:val="008846F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49672A-C6C6-4E1D-A7B3-AE095A80C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300</Words>
  <Characters>171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3</vt:i4>
      </vt:variant>
    </vt:vector>
  </HeadingPairs>
  <TitlesOfParts>
    <vt:vector size="4" baseType="lpstr">
      <vt:lpstr>UHPC2018-China</vt:lpstr>
      <vt:lpstr>    Template for Preparation of Papers</vt:lpstr>
      <vt:lpstr>    J. Smith1, S.S. Jones 2, J. Doe 3, A. Franklin 4.</vt:lpstr>
      <vt:lpstr>    1 Affiliation name – Country, Email: name@acf2018.com 2 Affiliation - Country, 3</vt:lpstr>
    </vt:vector>
  </TitlesOfParts>
  <Company>no</Company>
  <LinksUpToDate>false</LinksUpToDate>
  <CharactersWithSpaces>2006</CharactersWithSpaces>
  <SharedDoc>false</SharedDoc>
  <HLinks>
    <vt:vector size="18" baseType="variant">
      <vt:variant>
        <vt:i4>4128785</vt:i4>
      </vt:variant>
      <vt:variant>
        <vt:i4>6</vt:i4>
      </vt:variant>
      <vt:variant>
        <vt:i4>0</vt:i4>
      </vt:variant>
      <vt:variant>
        <vt:i4>5</vt:i4>
      </vt:variant>
      <vt:variant>
        <vt:lpwstr>mailto:v.shenbagam@sheffield.ac.uk</vt:lpwstr>
      </vt:variant>
      <vt:variant>
        <vt:lpwstr/>
      </vt:variant>
      <vt:variant>
        <vt:i4>2621535</vt:i4>
      </vt:variant>
      <vt:variant>
        <vt:i4>3</vt:i4>
      </vt:variant>
      <vt:variant>
        <vt:i4>0</vt:i4>
      </vt:variant>
      <vt:variant>
        <vt:i4>5</vt:i4>
      </vt:variant>
      <vt:variant>
        <vt:lpwstr>mailto:ce20d700@smail.iitm.ac.in</vt:lpwstr>
      </vt:variant>
      <vt:variant>
        <vt:lpwstr/>
      </vt:variant>
      <vt:variant>
        <vt:i4>5963886</vt:i4>
      </vt:variant>
      <vt:variant>
        <vt:i4>0</vt:i4>
      </vt:variant>
      <vt:variant>
        <vt:i4>0</vt:i4>
      </vt:variant>
      <vt:variant>
        <vt:i4>5</vt:i4>
      </vt:variant>
      <vt:variant>
        <vt:lpwstr>mailto:pchaunsali@civil.iitm.ac.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HPC2018-China</dc:title>
  <dc:subject/>
  <dc:creator>ZH Chen</dc:creator>
  <cp:keywords/>
  <cp:lastModifiedBy>Anand Bohra</cp:lastModifiedBy>
  <cp:revision>16</cp:revision>
  <cp:lastPrinted>2021-04-28T11:11:00Z</cp:lastPrinted>
  <dcterms:created xsi:type="dcterms:W3CDTF">2026-06-24T04:35:00Z</dcterms:created>
  <dcterms:modified xsi:type="dcterms:W3CDTF">2026-06-29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9c345f37c30be0cd4ca3f7357f9b9ebe3d16b3e379216def80926773f426a4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449de8b2-4c8d-3c4a-bcb2-b4db6a70578a</vt:lpwstr>
  </property>
  <property fmtid="{D5CDD505-2E9C-101B-9397-08002B2CF9AE}" pid="5" name="Mendeley Citation Style_1">
    <vt:lpwstr>http://www.zotero.org/styles/cement-and-concrete-composites</vt:lpwstr>
  </property>
  <property fmtid="{D5CDD505-2E9C-101B-9397-08002B2CF9AE}" pid="6" name="Mendeley Recent Style Id 0_1">
    <vt:lpwstr>http://www.zotero.org/styles/apa</vt:lpwstr>
  </property>
  <property fmtid="{D5CDD505-2E9C-101B-9397-08002B2CF9AE}" pid="7" name="Mendeley Recent Style Name 0_1">
    <vt:lpwstr>American Psychological Association 7th edition</vt:lpwstr>
  </property>
  <property fmtid="{D5CDD505-2E9C-101B-9397-08002B2CF9AE}" pid="8" name="Mendeley Recent Style Id 1_1">
    <vt:lpwstr>http://www.zotero.org/styles/american-society-of-civil-engineers</vt:lpwstr>
  </property>
  <property fmtid="{D5CDD505-2E9C-101B-9397-08002B2CF9AE}" pid="9" name="Mendeley Recent Style Name 1_1">
    <vt:lpwstr>American Society of Civil Engineers</vt:lpwstr>
  </property>
  <property fmtid="{D5CDD505-2E9C-101B-9397-08002B2CF9AE}" pid="10" name="Mendeley Recent Style Id 2_1">
    <vt:lpwstr>http://csl.mendeley.com/styles/608141041/american-society-of-civil-engineers-2</vt:lpwstr>
  </property>
  <property fmtid="{D5CDD505-2E9C-101B-9397-08002B2CF9AE}" pid="11" name="Mendeley Recent Style Name 2_1">
    <vt:lpwstr>American Society of Civil Engineers - Bipina T V</vt:lpwstr>
  </property>
  <property fmtid="{D5CDD505-2E9C-101B-9397-08002B2CF9AE}" pid="12" name="Mendeley Recent Style Id 3_1">
    <vt:lpwstr>http://www.zotero.org/styles/american-sociological-association</vt:lpwstr>
  </property>
  <property fmtid="{D5CDD505-2E9C-101B-9397-08002B2CF9AE}" pid="13" name="Mendeley Recent Style Name 3_1">
    <vt:lpwstr>American Sociological Association 6th edition</vt:lpwstr>
  </property>
  <property fmtid="{D5CDD505-2E9C-101B-9397-08002B2CF9AE}" pid="14" name="Mendeley Recent Style Id 4_1">
    <vt:lpwstr>http://www.zotero.org/styles/cement-and-concrete-composites</vt:lpwstr>
  </property>
  <property fmtid="{D5CDD505-2E9C-101B-9397-08002B2CF9AE}" pid="15" name="Mendeley Recent Style Name 4_1">
    <vt:lpwstr>Cement and Concrete Composites</vt:lpwstr>
  </property>
  <property fmtid="{D5CDD505-2E9C-101B-9397-08002B2CF9AE}" pid="16" name="Mendeley Recent Style Id 5_1">
    <vt:lpwstr>http://www.zotero.org/styles/chicago-author-date</vt:lpwstr>
  </property>
  <property fmtid="{D5CDD505-2E9C-101B-9397-08002B2CF9AE}" pid="17" name="Mendeley Recent Style Name 5_1">
    <vt:lpwstr>Chicago Manual of Style 17th edition (author-date)</vt:lpwstr>
  </property>
  <property fmtid="{D5CDD505-2E9C-101B-9397-08002B2CF9AE}" pid="18" name="Mendeley Recent Style Id 6_1">
    <vt:lpwstr>http://www.zotero.org/styles/harvard-cite-them-right</vt:lpwstr>
  </property>
  <property fmtid="{D5CDD505-2E9C-101B-9397-08002B2CF9AE}" pid="19" name="Mendeley Recent Style Name 6_1">
    <vt:lpwstr>Cite Them Right 10th edition - Harvard</vt:lpwstr>
  </property>
  <property fmtid="{D5CDD505-2E9C-101B-9397-08002B2CF9AE}" pid="20" name="Mendeley Recent Style Id 7_1">
    <vt:lpwstr>http://www.zotero.org/styles/ieee</vt:lpwstr>
  </property>
  <property fmtid="{D5CDD505-2E9C-101B-9397-08002B2CF9AE}" pid="21" name="Mendeley Recent Style Name 7_1">
    <vt:lpwstr>IEEE</vt:lpwstr>
  </property>
  <property fmtid="{D5CDD505-2E9C-101B-9397-08002B2CF9AE}" pid="22" name="Mendeley Recent Style Id 8_1">
    <vt:lpwstr>http://www.zotero.org/styles/modern-humanities-research-association</vt:lpwstr>
  </property>
  <property fmtid="{D5CDD505-2E9C-101B-9397-08002B2CF9AE}" pid="23" name="Mendeley Recent Style Name 8_1">
    <vt:lpwstr>Modern Humanities Research Association 3rd edition (note with bibliography)</vt:lpwstr>
  </property>
  <property fmtid="{D5CDD505-2E9C-101B-9397-08002B2CF9AE}" pid="24" name="Mendeley Recent Style Id 9_1">
    <vt:lpwstr>http://www.zotero.org/styles/modern-language-association</vt:lpwstr>
  </property>
  <property fmtid="{D5CDD505-2E9C-101B-9397-08002B2CF9AE}" pid="25" name="Mendeley Recent Style Name 9_1">
    <vt:lpwstr>Modern Language Association 8th edition</vt:lpwstr>
  </property>
</Properties>
</file>